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4</w:t>
      </w:r>
      <w:r>
        <w:t xml:space="preserve"> </w:t>
      </w:r>
      <w:r>
        <w:t xml:space="preserve">มิ.ย.</w:t>
      </w:r>
      <w:r>
        <w:t xml:space="preserve"> </w:t>
      </w:r>
      <w:r>
        <w:t xml:space="preserve">63)</w:t>
      </w:r>
    </w:p>
    <w:p>
      <w:pPr>
        <w:pStyle w:val="Date"/>
      </w:pPr>
      <w:r>
        <w:t xml:space="preserve">วันพุธที่</w:t>
      </w:r>
      <w:r>
        <w:t xml:space="preserve"> </w:t>
      </w:r>
      <w:r>
        <w:t xml:space="preserve">24</w:t>
      </w:r>
      <w:r>
        <w:t xml:space="preserve"> </w:t>
      </w:r>
      <w:r>
        <w:t xml:space="preserve">มิถุนายน</w:t>
      </w:r>
      <w:r>
        <w:t xml:space="preserve"> </w:t>
      </w:r>
      <w:r>
        <w:t xml:space="preserve">2563</w:t>
      </w:r>
      <w:r>
        <w:t xml:space="preserve"> </w:t>
      </w:r>
      <w:r>
        <w:t xml:space="preserve">เวลา</w:t>
      </w:r>
      <w:r>
        <w:t xml:space="preserve"> </w:t>
      </w:r>
      <w:r>
        <w:t xml:space="preserve">10.5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ากกาฬสินธุ์ ที่ดิน 2 ไร่ และได้ไปทำการประนอมหนี้</w:t>
      </w:r>
    </w:p>
    <w:p>
      <w:pPr>
        <w:pStyle w:val="BodyText"/>
      </w:pPr>
      <w:r>
        <w:t xml:space="preserve">(คุณปวีณา) สวัสดีค่ะ ต้อนรับคุณผู้ชมเข้าสู่การแถลงข่าวจาก ศูนย์บริหารสถานการณ์โควิด-19 นะคะ ที่ทำเนียบรัฐบาลนะคะ วันนีเ้การแถลงข่าวของเรา สถานการณ์ไวรัส COVID-19 และมาตรการต่าง ๆ แล้วนะคะต้องบอกว่าหลังจากที่ท่านโฆษกแถลงก็จะมีการแถลงสรุปในภาคภาษาอังกฤษ จากนั้นมี 1 โครงการค่ะ ที่วันนี้เราจะนำมาถ่ายทอดกัน ก็คือเรื่องของโครงการวิจัยฮีโร่ COVID-19 ซึ่งถือว่าเป็นอีก 1 ทางออกที่จะทำให้สถานการณ์ไวรัส COVID-19 คืบหน้าไปในทิศทางที่ดี ความคืบหน้าเป็นอย่างไร และรายละเอียดอย่างไร มีความน่าสนใจขนาดไหนวันนี้จะมาบอกเล่าให้คุณผู้ชมได้รับทราบค่ะ แต่ลำดับแรกนะคะ ขอเรียนเชิญทางท่านโฆษก ศบค. ท่านนายแพทย์ทวีศิลป์ วิษณุโยธิน มาสรุปเรื่องของสถานการณ์รวมถึงมาตรการต่าง ๆ วันนี้ค่ะ เรียนเชิญค่ะ</w:t>
      </w:r>
    </w:p>
    <w:p>
      <w:pPr>
        <w:pStyle w:val="BodyText"/>
      </w:pPr>
      <w:r>
        <w:t xml:space="preserve">(นายแพทย์ ทวีศิลป์) ครับ ขอบคุณครับ สวัสดีพี่น้องประชาชนครับ ผมนายแพทย์ ทวีศิลป์ วิษณุโยธิน วันนี้มารายงานประจำวันที่ 24 มิถุนายน 2563 นะครับ และวันนี้ก็จะเป็นวันที่ 30 1 เดือนแล้วนะครับ ที่ไม่มีการรายงานการติดเชื้อในประเทศไทย แต่มีการรายงานจาก 1 ราย มาจากสถานที่กักกันที่รัฐจัดให้นะครับ 1 รายในวันนี้ มีผู้ติดเชื้อรวม 3,157 ราย วันนี้ผมโปรยนำตรงนี้นิดหนึ่ง ก็คือเพื่อให้เห็นสำคัญของพลังของคนไทยนะครับที่เราได้พยายามช่วยกันตรงนี้ทำให้ 1 เดือนที่ผ่านมาไม่มีรยางานติดเชื้อในประเทศไทยเลย วันนี้ผมจะมีช่วงท้าย ซึ่งจะมี 2 ประเด็นใหญ่ ๆ ซึ่งจะเป็นการนำเอาร่างข้อเสนอ ซึ่งจะนำเสนอให้ ศบค. ชุดใหญ่นะครับ ก็คือเรื่องของการเปิกกิจการ กิจกรรมในส่วนที่เหลือทั้งหมดว่ามีรายละเอียดอย่างไร ใครที่รอเรื่องของสถานบันเทิงอะไรทั้งหลาย รอฟังในช่วงท้ายรายการ และอันที่ 2 ก็คือในเรื่องของการผ่อนปรนให้มีผู้ที่เป็นชาวต่างชาติเดินทางเข้าสู่ประเทศไทยนะครับ มีรายละเอียดเพิ่มเติมในวันนี้ครับ มาสรุปรายงานตรงนี้ก่อนนะครับ มีผู้ป่วยหายเพิ่มเติมขึ้นมานะครับ อีก 3 ราย ทำให้ยอดรวมสะสมเป็น 3,026 ราย ไม่มีผู้เสียชีวิตเพิ่ม และรักษาอยู่ในโรงพยาบาล 73 รายนะครับ นี่คือสิ่งที่เกิดขึ้นในรอบ 24 ชั่วโมง 1 รายนี้มาจากที่ไหนครับ พบว่ามาจากทางฟิลิปปินส์ครับ เป็นชายไทย อายุ 30 ปี อาชีพพนักงานร้านอาหาร เดินทางมาถึงเมืองไทยวันที่ 17 มิถุนายน เข้าพัก State Quarantine ที่กรุงเทพมหานคร ตรวจหาเชื้อวันที่ 22 มิถุนายน ก็พบว่ามีเชื้อนะครับ แล้วแต่ว่าไม่มีอาการใด ๆ ชัดเจนแล้วนะครับว่าส่วนใหญ่ไม่มีอาการทั้งนั้นเลยนะครับ มาดูนะครับฟิลิปปินส์ มีคนที่เดินทางกลับมา เป็นคนไทยที่เดินทางกลับมาจากฟิลิปปินส์จำนวนถึง 961 ราย แล้วก็ติดเชื้อไปแล้ว 2 ซึ่งในนั้นก็คือ 1 คนที่เป็นวันนี้นะครับ ไปดูสถานการณ์โลกก็คือยืนยันสะสมวันนี้ 9,353,739 เพิ่มบวกวันเดียวนี่นะครับ 160,5878 ราย ใน 1 วัน อย่างนี้ถือเป็นภาวะวิกฤตของโลกอยู่นะครับ แล้วก็เป็นของโรคด้วย วิกฤติ 2 อย่างนี้เกิดขึ้นนอกประเทศไทยเรา ณ ตอนนี้เราถึงบอกว่าทำไมถึงมีความสำคัญที่ต้องเน้นย้ำให้เห็นตัวเลขนี้อยู่ทุกวัน เพราะเกี่ยวข้องกับเรื่องของการจะวางมาตรการในประเทศครับ มีรายที่หนักก็คือ 57,000 กว่าราย รวมเป็น 0.6 เปอร์เซ็นต์ แล้วก็หายแล้ว 5 ล้านกว่าคน รวมเป็น 53.9 เปอร์เซ็นต์ แต่ตัวเลขการเสียชีวิตอันนี้เพิ่มในวันเดียว 5,467 รวมเป็น 479,000 กว่าศพแล้วนะครับ 5.1 เปอร์เซ็นต์ สหรัฐอเมริกายังคงเป็นอันดับ 1 บราซิล รัสเซีย อินเดีย อันดับ 2 3 4 มานะครับ แล้วก็ไทยเราอยู่ที่อันดับที่ 93 ก็ดีวันดีคืนนะครับ การที่เราอยู่ในอันดับอย่างนี้ทำให้เราสามารถผ่อนคลายผ่อนปรนกิจกรรมต่าง ๆ ได้ แต่ผมอยากให้เห็นภาพนี้ กราฟนี้เอาไว้เพื่อที่เราจะได้เตือนใจตัวเราเองว่า ถึงแม้บ้านเราจะสะอาดจะดี แต่รอบบ้านเรา ทั่วโลกเรา ยังเห็นตัวเลขที่พุ่งชันอย่างนี้ ตัวเลขใหม่สีน้ำเงินที่เป็นกราฟนี้ยังพุ่งไปนะครับ ทำให้ตัวเลขสะสมรวม ที่เป็นกราฟสีฟ้า ในกราฟสั้น ๆ ซ้ายบนนี้นะครับ ยังพุ่งทะแยงอยู่ เพราะฉะนั้นเรายังต้องการ์ดไม่ตกอย่างที่ว่านะครับ นี่คือสิ่งที่ต้องทำ ส่วนรายละเอียดอื่น ๆ ขอทุกท่านได้ไปดูใน Facebook ของไทยคู่ฟ้า แล้วก็ศูนย์โควิด ซึ่งเราจะอัปเดตในเรื่องของข้อมูลทุกวันผ่านทางโซเชียลมีเดียต่าง ๆ เหล่านี้ ผมคงไม่ใช้เวลาของทุกท่านมากนัก จะมาสู่สาระสำคัญ ซึ่งทุกท่านรอคอย เมื่อสักครูไปที่ทาง สมช. ก็มีนักข่าวถามว่าวันนี้จะคุยกันเรื่องอะไร วันนี้ครับได้มีการพิจารณาใน 2 ประเด็นนะครับ 1. ก็คือพิจารณาการผ่อนคลายกิจการ กิจกรรมที่ยังไม่ได้รับการผ่อนผันนี่ ณ วันนี้มีเรื่องอะไรบ้าง ผมนำเรื่องนี้ขึ้นมา แล้วเรื่องที่ 2 ก็คือเรื่องของการเดินทางกลับเขามาของคนที่เป็นชาวต่างชาตินะครับ เดี๋ยวผมจะแจ้งให้ทราบเรื่องที่ 2 เรื่องแรกมีอะไรบ้างครับ มาดูหลักการก่อนว่าสิ่งที่จะเป็นร่างที่จะนำเสนอคณะกรรมการชุดใหญ่ วันนี้คุยกัน ก็คือมีประเด็นสำคัญที่จะต้องพิจารณา เป็นมาตรการกลาง ๆ ขึ้นมาก่อนว่ามีอะไรบ้าง ที่ประชุมมองดูว่าการลงทะเบียนแอปฯ ไทยชนะ ทั้งกิจการ กิจกรรมทั้งหลายนี้ผู้ประกอบกิจการ กิจกรรมต้องลงทะเบียนตรงนี้ เพื่อให้เกิดการติดตามได้ แล้วก็เน้นย้ำนะครับว่าเป็นการต้องลงโดยเฉพาะกลุ่มที่จะต้องประกาศในระยะที่ 5 นี่ ต้องลงก่อนประกาศผ่อนคลายกิจการ กิจกรรมทั้งหลายเพื่อการกำกับติดตามของหน่วยงานภาครัฐให้มีประสิทธิภาพ อันนี้เป็นข้อที่ 1 ข้อที่ 2 จัดให้มีการลงทะเบียนก่อนเข้าและออกสถานที่ และเพิ่มมาตรการการใช้แอปพลิเคชัน อันนี้ที่ผมวงไว้อันที่ 2 นี่นะครับ ก็คือผู้พิทักษ์ไทยชนะ คืออะไรครับผู้พิทักษ์ไทยชนะ ก็คือผู้ที่จะเข้าไปตรวจสถานที่ที่เป็นกิจการกิจกรรมทั้งหลายนี่ เพราะว่าคงได้ข่าวนะครับว่า บางที่บางแห่งนี่เข้าไปนี่ติดบัตรบ้างไม่ติดบัตรบ้าง แล้วก็อ้างกันว่าเป็นมาจากหน่วยงานของรัฐโน้นนี่นั่น เพื่อจัดการด้านนี้ไปซะ เพราะฉะนั้นต้องสามารถตรวจสอบได้ ผู้พิทักษ์ชัยชนะ ก็คือผู้ที่ได้รับหน้าที่มอบหมายในการตรวจประเมิน การประกอบกิจการกิจกรรมทั้งหลายนี้จะต้องลงทะเบียนด้วยOSเหมือนกัน ตัดมาครับ คือ มาตรการการคัดกรองไข้และอาการไอ หอบเหนื่อย จาม หรือเป็นหวัด สำหรับพนังานบริการ และผู้ใช้บริการ และรยางาน กรณีพบผู้เข้าเกณฑ์การสอบสวนโรคตามแนวทางที่กำหนด อันนี้ต้องรีบเลยนะครับ ระบบนี้ทำงานอยู่แล้ว แล้วยังต้องทำงานต่อไปนะครับ ต่อไปครับ ให้พิจารณานวัตกรรม พัฒนานวัตกรรม เช่น การลงทะเบียนเข้าออกสถานที่ การลการจองคิวแบบออนไลน์ เพื่อให้ของเกิดการบริการในรูปแบบใหม่ในระยะยาว นำไปสู่การป้องกันและควบคุมโรคที่มีประสิทธิภาพ แล้วก็ให้มีการรายงานผลการตรวจประเมิน ติดตาม กำกับมาตรฐาน การมาตรการการควบคุมหลัก โดย ศปก. จังหวัด จังหวัดและ สปม. ให้ ศบค. ทราบเป็นระยะ ๆ เมื่อเช้าการประชุมพูดคุยกันว่าความสำคัญของระยะที่ 5 อย่างที่บอกนะครับ เป็นกิจการ กิจกรรมที่มีความเสี่ยงสูงมาก ๆ แต่กระทบต่อธุรกิจต่าง ๆ ขับเคลื่อนธุรกิจนี้น้อย แต่ถือว่าน้อยอย่างไรตอนนี้ ก็มีผู้ที่เดือนร้อนไม่ได้ประกอบการด้านนี้ที่เขารวมกลุ่มกัน อย่างที่เราได้ยิน เป็นนักร้อง นักดนตรี นะครับ ผับ บาร์ คาราโอเกะ นะครับ หรือแม้กระทั่งผู้ที่ทำงานบริการในอาบอบนวด เสียงต่าง ๆ เหล่านี้ทุกเสียงนะ ทาง ศบค. รับฟังทั้งหมด เกิดการประชุมกันอีกหลายรอบนะครับ โดยขณะกรรมการอีกหลายชุด แล้วก็คิดกันมาหลายชั้น วันนี้ก็นำมาว่ามีกิจการ กิจกรรม ที่เหลืออยู่อะไรบ้างครับ เหลืออยู่ 5 กิจการกิจกรรมครับที่เข้ามาร้องขอเพื่อให้มีการเปิดนี่นะครับ 2 อันแรก ก็คือเรื่องของการผ่อนผันการใช้อาคาร โรงเรียน หรือสถาบันการศึกษา อันนี้ถือว่าเปิดหมดแล้วนะครับ ที่เรารับทราบว่า เดิม มีของเฉพาะเอกชน โรงเรียนกวดวิชา ตอนนี้สถาบันของรัฐทั้งหลายเปิดหมดเลยครับ ในวันที่ 1 กรกฎาคม ห้างสรรพสินค้า Community Mall เปิดหมดเลยครับไม่จำกัดเวลาตอนนี้ แล้วก็มี 3 เรื่องที่เป็นอันใหม่ที่ตีกรอบสีแดงนี้ คือ สถานบริการ พูดง่าย ๆ คือ ผับ บาร์ คาราโอเกะ อันที่ 2 คือร้านเกม อินเตอร์เน็ต อันสุดท้าย คือ อาบอบนวดหรือโรงน้ำชา มาดูในรายละเอียดครับ อันแรก คือ โรงเรียนนะครับ อันนี้พูดไปแล้ว ก็อย่างที่ว่าเปิดทั้งหมด แล้วก็ห้างสรรพสินค้าเดิมบอกว่าให้กำหนดอยู่แค่ 3 ทุ่ม ตอนนี้ไม่ต้องแล้วครับ ท่านจะเปิดถึง 4 ทุ่มครึ่ง หรือท่านจะปิด 2 ทุ่ม แล้วแต่ท่านเลย ก็ไม่มีช่วงเวลาของการกำกับแล้ว เพราะเราผ่อนคลายให้ 2 กิจการนี้ไม่น่าจะมีปัญหาอะไร อันนี้ก็คือกลับไปในรูปแบบเดิมทั้งหมด มาดูกิจการที่ 3 ก็คือผับ บาร์ คาราโอเกะ ไปดูช่องซ้ายมือก่อนนะครับ ว่าเรื่องของผู้ที่เป็นประกอบการด้านนี้ต้องไปดูใบอนุญาตก่อนเลยนะครับ ถ้าท่านมีเรื่องของใบอนุญาตประกอบการ อันนี้ก็จะตรวจก่อนเลยครับ สถานบริการ ก็คือมีอะไรบ้างครับ มีการขายอาหารและเครื่องดิ่ม มีการจำหน่ายเครื่องดื่มซึ่งมีแอลกอฮอล์ ซึ่งอนุญาตให้ขายในช่วงเวลา 11.00 น. ถึง 14.00 น. ก็คือ 11 โมงเช้าถึงบ่าย 2 โมง พูดง่าย ๆ แล้วก็ตอนเย็นคือ 5 โมงเย็นถึง 4 ทุ่ม ก็คือเที่ยงคืนนะครับ ประทานโทษ 5 โมงเย็นถึง 14.00 น. นั่นคือสิ่งที่ต้องไปดูใบอนุญาต แล้วก็มีดนตรีการแสดงเพื่อบันเทิง เต้นรำนะครับ แล้วอีกอันหนึ่งก็คือฉายภาพวีดิทัศน์ในคาราโอเกะ ซึ่งอันนี้ทางกระทรวงวัฒนธรรมเป็นผู้ถือกฎหมายชุดนี้อยู่นะครับ สตช. วช. ร่วมกับ สท. ออกคู่มือเกณฑ์ปฏิบัติและความพร้อมอีกทีหนึ่ง มาดูครับว่ามาตรการควบคุมหลักช่องตรงกลางนี่มีอะไรบ้าง 1. คือเปิดให้บริการได้ไม่เกิน 24.00 น. เดิมมีการปิดเที่ยงคืน ตี 1 บ้าง บางทียื้อกันไปถึงเลยไปกว่านั้น หลาย ๆ ที่ ตอนนี้ไม่แล้วครับ เอาเวลาเดียวเลยแล้วกัน เวลาเข้าไปตรวจจะได้ง่ายหน่อยหนึ่ง เดี๋ยวจะไปดูแล้วอันหนึ่งเที่ยงคืนอันหนึ่งตีหนึ่งอย่างนี้ไม่สอดคล้องกัน ก็เอาเที่ยงคืนทั้งหมดก่อน อันนี้ใช้ช่วงเวลาเดียวกันทั้งหมด มีระยะยืน นั่ง นั่ง ยืน 1 เมตร จำกัดผู้ใช้บริการตามขนาดพื้นที่ พื้นที่มากกว่า 4 ตารางเมตรต่อคน และห้ามร่วมโต๊ะกับกลุ่มอื่น ไปกันก็อยู่ในโต๊ะกลุ่มเดียวกันนะครับ แล้วก็มีพื้นที่อย่างที่ว่า และที่สำคัญพนักงานต้องสวมหน้ากากผ้า หน้ากากอนามัยอยู่ตลอดเวลา บริการจุดล้างมือให้เพียงพอ ทำความสะอาดพื้นผิวสัมผัสร่วมบ่อย ๆ 5 มาตรการหลักที่เรารู้กันนี่แหละครับ อันนี้ชัด ๆ แล้วก็ระยะห่างของโต๊ะควรจะมากกว่า 2 เมตร ถ้าทำไม่ได้ ทำฉากกั้นขึ้นมาครับ สูงประมาณสัก 1.5 เมตร ก็คือเมตรครึ่งครับ โดยประมาณและที่สำคัญ คือ ต้องมีระบบระบายอากาศนะครับ ระบบหมุนเวียนอากาศที่ดี แล้วก็มีพื้นที่เฉพาะสำหรับการสูบบุหรี่ นะครับ ซึ่ง จะต้องให้ดี ในการดูแลเรื่องการสูบบุหรี่ต่างหาก นั้น ทุกคนที่จะไปนะครับ ต้องลงทะเบียนเข้าออกสถานที่นะครับ ก็คือแอปไทยชนะ แนะนำให้ลูกค้าไม่ใช่เดินเข้าไปแล้วก็มาบอกเขานะครับ ต้องมีการแนะนำทุกราย ขึ้นทะเบียนยืนยันการปฏิบัติตามมาตรการระบุความจุของผู้ใช้บริการ เมื่อเปิดดำเนินการ พอเปิดปุ๊บก็จะเข้าไปตรวจเลยก็จะได้ทำได้ พร้อมกันนี้ก็ให้พัฒนานวัตกรรมการลงทะเบียน การจองคิว ในรูปแบบใหม่ เกิดขึ้นจากผู้ประกอบการเองนะครับ เขาอยากจะเปิดเขาก็เสนอขึ้นมา ตรงนี้ทาง ศบค. ชุดเล็กก็รับฟัง อาจจะมีอะไรที่ดี ๆ กว่านี้ เราก็เปิดด้านนี้อยู่นะครับ เปิดรับฟังตลอด มาตรการเสริมมีอะไรบ้างครับ คัดกรองเรื่องอายุ อันนี้แน่นอนครับ เด็กถ้าเข้าไปก็ผิดกฎหมาย ด้านอื่น ๆ ที่จะต้องกำกับจัดการอยู่แล้ว อุณหภูมิร่างกายนะครับ อาการทางเดินหายใจ อันนี้ก็ต้องเพิ่มเติมเข้ามานะครับ แล้วก็อาจตรวจหาเชื้อโควิดกลุ่มพนักงานเป็นระยะ ๆ อันที่ 2 คือ งดกิจกรรมการส่งเสริมการขายทุกรูปแบบ ทั้ง โปรโมชัน ทั้งลดราคาขายพ่วง โฆษณาโดยพนักงานเชียร์เบียร์อะไรต่าง ๆ เหล่านี้ต้องไม่มีครับ เพราะว่าจะเกิดความใกล้ชิดกันเพราะมีความเสี่ยงรวมทั้งต้องไม่ยินยอม หรือปล่อยปะละเลยเข้ามาบริโภค อันนี้เพื่อที่จะได้จำกัดหรือจัดการได้ในร้าน ให้นั่งยืนเป็นกลุ่มได้ไม่เกิน 5 คนนะครับ ถ้ามากกว่านั้นโต๊ะเล็ก ๆ ก็จะแออัดกันเกินไป เพราะฉะนั้นก็ควบคุมตรงนี้ด้วย งดนั่งร้องเพลง เต้น หรือยินยอมให้มีการเต้นกับลูกค้า งดการเต้นนอกพื้นที่บริเวณโต๊ะที่นั่ง หลีกเลี่ยงการจำหน่ายเครื่องดื่มแอลกอฮอล์หรือภาชนะที่ใช้ร่วมกันที่จับอะไรทั้งหลายนี้นะครับ ก็เป็นอย่างที่เราบอกก็คือการจับทั้งหลาย ในการสัมผัสทั้งหลาย ทำให้เกิดการติดเชื้อ วงไว้ตรงนี้คือการติดตั้งกล้องวงจรปิดครอบคลุมพื้นที่ของร้านเพื่อกำกับติดตามนะครับ หากมีการติดเชื้อก็ต้องเข้าไปดูนะครับ ข้อมูลนี้ต้องบันทึกไว้มากกว่า 1 เดือน นะครับ มีระบบพื้นที่รอคิวมากกว่า 1 เมตร ทำเหตุการณ์ในที่อิแทวอนได้ไหมครับ ที่เกาหลีที่ผมรายงานบ่อย ๆ มี 1 คนที่เข้าไปเที่ยวสถานบริการในคืนเดียว 5 ที่นะครับ 5 แห่งเลยในคืนเดียว แล้วเขาก็ทำให้คนของเกาหลีติดไปประมาณ 153 คน เพราะฉะนั้นมาตรการต่าง ๆ เหล่านี้ เราเรียนรู้จากต่างประเทศ แล้วเราก็มาปรับใช้ แล้วเราก็เชื่อว่าถ้าเราทำได้อย่างดีจะไม่มีการติดกันอีกมากมายเหมือนเขานะครับ อันนี้ขณะกรรมการก็กังวลมาก แต่ว่าทั้งมาตรการควบคุมหลัก ทั้งมาตรการควบคุมเสริมเหล่านี้จะช่วยปกป้องทั้งเจ้าหน้าที่ ทั้งผู้บริการ และผู้ที่ใช้บริการได้ด้วย มาดูหน่วยงานที่รับผิดชอบประเมิน คือทุกระดับกับหน่วยงานที่เกี่ยวข้อง ตำรวจ ทหารก็ว่ากันไปนะครับ ต้องมีอะไรบ้าง ที่ผมวง ๆ ให้วคามสำคัญนี้ คือ เจ้าหน้าที่ผู้พิทักษ์ไทยชนะ อันนี้ขอสื่อสารถึง ทาง สปม. นะครับ ทุก ๆ ท่าน สปก. ที่อยู่ในระดับจังหวัดทุกท่าน เตรียมที่จะลงทะเบียนด้วยถ้าท่านจะไปตรวจ ถ้าไม่มีตรงนี้ท่านไม่สามารถเข้าไปตรวจได้นะครับ แล้วก็ต้องมีแผนการตวรจประเมินนะครับ แล้วก็อาจจะใช้ภาพจากกล้องวงจรปิด ขอไปเรียกเปิดดูก็ได้นะครับ เพื่อจะได้ดูว่ามีระบบติดตามแบบนี้จริง ๆ ภายใน 1 เดือนต่าง ๆ ที่ว่านี้นะครับ และประเด็นต่าง ๆ ก็อยู่ทางขวามือนะครับ ตรวจสอบเปิด ปิด ระบบควบคุมจำนวนผู้ใช้บริการ คัดกรอง ระบบจัดการในร้านให้ปฏิบัติตามเกณฑ์ระยะห่างของโต๊ะ เวทีถึงโต๊ะนะครับแล้วก็ระบบระบายอากาศ ทำความสะอาดพื้นที่สูบบุหรี่ การจำหน่ายสุรา หรือเครื่องดื่มตามเวลาไหม นี่คือกฎเกณฑ์ ผมต้องสื่อสารกับพี่น้องประชาชน ในการเป็นผู้ใช้บริการ ขณะเดียวกันเวลาไม่มาก ขออนุญาตให้ slide แผ่นนี้ สื่อสารถึงเจ้าหน้าที่ของภาครัฐ ท่านได้ศึกษาหน้าสไลด์นี้ด้วยนะครับ เพื่อที่จะเตรียมการท่านเองให้ความสะดวกต่อร้านค้าที่เขาจะเปิด เพราะฉะนั้นท่านต้องเตรียมความพร้อมตรงนี้ด้วย ส่วนเรื่องถัดไปครับ คือร้านเกมส์ แล้วก็อินเทอร์เน็ตนะครับ ตอนนี้ร้านเกมใน กทม. มีประมาณสัก 2,000 ร้าน ต่างจังหวัดอีก 2,000 ร้าน แล้วก็มีการเสนอ ภาพต่าง ๆ เหล่านี้คือ เป็นภาพของร้านค้าทั้งหลายนะครับ ผมได้รับข้อร้องเรียนมาเหมือนกัน ร้านเกมส์ก็สะอาด ขอเปิดเถอะ นะครับ นี่ก็ผ่านมาตรการของการพูดคุยกันมาทั้งกระทรวงสาธารณสุขและกระทรวงชุดเล็กมาแล้ว เขาถ่ายรูปกันมาดู ร้านเกมที่มีความสะอาดเรียบร้อย เขาพัฒนาของเขาขึ้นมาเอง แล้วก็เป็นข้อเสนอของเขาขึ้นมา อันดับแรกก็คือในร้านเกมส์นี้ต้องดูที่อายุด้วย ตามกฎหมายเรื่องของ พ.ร.ก. เรื่องของใบอนุญาตในการประกอบการต่าง ๆ มีทั้งของ พน. มีทั้งของ วท. หมายถึงพาณิชย์นะครับ คือ การบริการคอมพิวเตอร์ หรือการฉายวีดิทัศน์ และกิจการที่เป็นอันตรายต่อสุขภาพนะครับ โดยองค์กรปกครองส่วนท้องถิ่นก็คือ กทม. ไปขอดูใบอนุญาตต่าง ๆ เหล่านี้ต้องมี เราจะต้องดูในกลุ่มอายุ เราจะได้ เขาเรียกว่าอะไรครับ ไวรัสตัวนี้มาเปลี่ยนโลก ช้่วยจัดระเบียบ โอกาสนี้ดีทีเดียวครับ คุณผู้ชมในฐานะเป็นปกครองนะครับ ช่วยดูด้วยนะครับว่าร้านเกมเขาให้การบริการอย่างนี้ถูกต้องไหม ถ้าเด็กอายุน้อยกว่า 15 ปีเข้าได้ 2 ช่วงนะครับ ช่วงของวันจันทร์ถึงวันศุกร์นี่นะครับ พูดง่าย ๆ ต้องไปเรียนแล้วถึงจะกลับเข้ามาเล่นได้ คือ บ่ายสองถึงสองทุ่มพูดง่าย ๆ แล้ววันหยุดนี่เล่นได้ตั้งแต่ 10 โมงเช้าถึง 2 ทุ่ม นี่คือเด็กที่อายุต่ำกว่า 15 ปี ถ้าอายุ 15-18 ปี จันทร์-ศุกร์ ใช้เวลาเหมือนกันครับ 14.00 น ก็คือบ่าย 2 ถึง 22.00 น. หรือ 4 ทุ่ม เหมือนกันครับ 10.00 น. ถึง 4 ทุ่ม เหมือนกัน พอมาอายุมากกว่า 18 อันนี้เขาอาจจะไม่อยู่ในระบบการศึกษาแล้ว ใช้บริการได้ทุกวัน ตลอดเวลา 24 ชั่วโมง ถูกอนุญาตมาก่อนแล้ว ก็ให้เขาทำได้ครับ ซึ่งอันนี้ทางกระทรวงวัฒนธรรมและกระทรวงสาธารณสุขต้องเป็นคนออกคู่มือเกณฑ์ปฏิบัติและประเมินความพร้อมไปด้วยกัน มาดูว่าเขามีมาตรการควบคุมหลักอะไรบ้างต้องใส่หน้ากากผ้า หน้ากากอนามัยตลอดเวลา ทำความสะอาดห้องสุขา ผิวสัมผัสบ่อย ๆ จำกัดจำนวนผู้ใช้บริการ เกณฑ์ ก็คือ 5 ตารางเมตรต่อคน เว้นระยะยืนทางเดินมากกว่า 1 เมตร แต่ที่สำคัญที่ผมวงไว้ก็คือจำกัดเวลาให้บริการในระบบ เขาตั้งได้นะครับ ในระบบแต่ละเครื่อง 2 ชั่วโมงต่อ 1 รอบ และพักทำความสะอาด 15 นาที เด็กทั้งหลายก็จะได้ลุกนะครับ แล้วไปทำความสะอาด เพราะตอนเล่นอยู่อาจจะน้ำมูก น้ำลายอะไรทั้งหลายออกมานะครับ ต้องทำความสะอาดนะครับ ทุก ๆ 15 นาที ก็ทำให้เด็กลุกมาบ้าง ที่สำคัญ Application ไทยชนะ ต้องเช็คเข้าออกตลอดนะครับ และต้องมีทางขวามือก็คือต้องมีกล่องวงจรปิดครอบคลุมพื้นที่ร้านนะครับ ทุกอย่างเพื่อเวลาเกิดเหตุจะได้มีการติดตามได้นะครับ เช่นเดียวกันครับ 1 เดือน อันนี้ต้องมาดู แล้วก็งดบริการเครื่องดื่ม อาหารทั้งหลายต้องไม่มีนะครับ แล้วก็ไม่ให้มีการรวมกลุ่มกัน งดกิจกรรมที่เป็นการแจกรางวัลอะไรทั้งหลาย มาดูอันนี้สำคัญครับ เรื่องของกิจการสุดท้าย การประกอบกิจการเรื่องของอาบอบนวดครับ อาบอบนวดคืออะไรครับ ก็คือสถานที่ที่เขามีใบอนุญาต มีโรงน้ำชาขึ้นมาอีกอันหนึ่ง เขาเรียกว่าสถานบริการที่มีใบอนุญาต เขาใช้คำทางกฎหมายอย่างนี้ครับว่า สถานอาบน้ำ นวด หรืออบตัว ซึ่งมีผู้บริการให้แก่ลูกค้า สถานที่ที่มีอาหาร สุรา น้ำชา หรือเครื่องดื่มอื่น ๆ ใช้บริการ โดยมีผู้บำเรอสำหรับปรนนิบัติลูกค้า เขาใช้คำ ๆ นี้ อันนี้เดี๋ยวต้องไปดูในเนื้อหาของกฎหมาย สิ่งสำคัญตรงนี้ต้องดูเรื่องผู้ที่ดูแลทางด้านสุขภาพ กับภาคของความมั่นคง มาดูกันว่า อะไรบ้างครับที่จะต้องทำ ก็เกิดมาตรการตรงกลางขึ้นมานะครับ ต้องใส่หน้ากากผ้า หน้ากากอนามัยตลอดเวลา ยกเว้นขณะอาบน้ำ มีระยะห่างเพียงพอ ทำความสะอาดห้องบ่อย ๆ พื้นผิวสัมผัสบ่อย ๆ มากกว่า 1 เมตร ยกเว้นขณะอาบน้ำ มีเว้นให้ด้วยนะครับในช่วงตรงนี้ ควบคุมไม่ให้แออัด และให้คำแนะนำลูกค้าก่อนใช้บริการทุกราย และที่สำคัญทุกคนที่ไปใช้บริการต้องลงทะเบียนเข้า-ออกสถานที่ ด้วยแอปฯ ไทยชนะ หรือจดบันทึกรายงานแทนได้ ซึ่งอันนี้มีความสำคัญนะครับ แล้วก็อีกข้อหนึ่งคือเรื่องของการตรวจหาเชื้อโควิด ในกลุ่มพนักงานเป็นระยะ ๆ พร้อม ๆ กับการเฝ้าระวังโรคอื่น ๆ ซึ่งอันนี้กรมควบคุมโรค ได้มีการออกมาตรการในเรื่องควบคุมโรคหลายท่านก็คงจะทราบนะครับ ที่เกี่ยวข้องเกี่ยวโยงกับเรื่องของการให้บริการแบบใกล้ชิดกันมาก ๆ อย่างนี้ก็ต้องดูแลกันด้านอื่น ๆ ไปด้วย ส่วนมาตรเสริม การดูแลอุณหภูมิร่างกาย ระบบระบายอากาศ และที่สำคัญ ก็คือติดตั้งกล้องวงจรปิดของร้านในพื้นที่ส่วมรวมของร้านเพื่อติดตามกำกับและบันทึกข้อมูลนะครับ ในช่วงเวลามากกว่า 1 เดือนนะครับ อันนี้ก็คือสิ่งที่ทำคล้าย ๆ กันกับมาตรการอื่น ๆ นี่คือสิ่งที่เป็นร่างที่เกิดขึ้นมา โปรยมาในที่ประชุม ผมก็เอานำมาสรุปให้ทางท่านพี่น้องประชาชนได้รับทราบว่าเราจะผ่อนคลายทุกอย่าง สิ่งที่สำคัญ คือ ผู้ใช้บริหาร ผู้ให้บริการ ผู้ควบคุม ท่านในฐานะที่จะเป็นทั้งผู้ใช้บริการหรืออะไรก็แล้วแต่นะครับในเรื่องพวกนี้และมีความเห็นอะไรอย่างไรนะครับ ก็เราก็จะรับฟังมาเพิ่มเติมตรงนี้ เพื่อเราจะได้ก้าวไปพร้อม ๆ กัน ในเรื่องของการผ่อนคลายครับ มาดูเรื่องที่ 2 ครับ เรื่องนี้ทางที่ประชุมก็ให้ความสำคัญมาก ๆ เพราะเราพูดถึงการท่องเที่ยวที่หายไปนะครับ เราจะต้องมีอะไรกลับมาทดแทน เราเป็น 0 แล้ว ตัวเลขของการติดเชื้อเป็น 0 แล้ว ทำให้เกิดการเดินทางได้ไหม การผ่อนคลายการเดินทางเข้ามาในราชอาณาจักรของชาวต่างชาติ วันนี้พูดคุยกันแล้วครับ หน้าสไลด์ผ่านนี้สามารถทำได้เลยนะครับ ณ บัด Now ณ บัดเดี๋ยวนี้ที่ภาษาละครเขาพูดกันอย่างนี้ ก็คือทำได้เลย ก็คือกลุ่มคนที่ลงทะเบียนกันแล้วนะครับ ตรงนี้ คือ ที่ตอบรับมาตรการ State Quanrantine คือเข้ามาแล้วเขาสามารถที่จะอยู่ได้ ใน 14 วันที่เป็นสถานที่กักกันที่รัฐจัดให้ พูดง่าย ๆ คือพวกที่มีใบอนุญาตการทำงานในประเทศไทย คนชาติที่อยากจะเข้ามา แล้วไม่สามารถเข้ามาแล้ว ที่เป็นนักลงทุนอยู่แล้วเป็นนักธุรกิจ นักลงทุนที่มีสัญญาจ้างจากต่างประเทศแล้วมาเป็นพนักงานในนี้ สำรวจกันแล้วมีประมาณสัก 700 คน ผู้มีฝีมือผู้เชี่ยวชาญอีก 15,400 คน กระทรวงแรงงานแจ้งมา คนต่างด้าว กรณีเป็รครอบครัวคนไทย และมีที่อยู่ ในประเทศไทยอีกประมาณ 2,000 คน ครู อาจารย์ บุคลากรทางการศึกษา นักเรียนนักศึกษาลงทะเบียนไว้ประมาณ 2,000 ส่วนสุดท้าย คือกลุ่มของ midical wellness อยากจะเข้ามาทำการรักษาในเมืองไทย อาจจะคาดการณ์ที่น่าจะมีสักประมาณ 30,000 คน จะมีเข้ามานี่ Group นี้กลุ่มนี้ทำได้เลยครับ แต่ท่านต้องมีการเข้ามาอยู่ใน State Quarantine ของเรา เรามีโรงแรมสวย ๆ หรู ๆ จับมือกันกับโรงพยาบาลครับ ตอนมีหลายร้องห้องที่มาสามารถอยู่ในนี้ได้ กลุ่มถัดไปครับ กลุ่มนี้เป็นกลุ่มเป้าหมายที่ต้องใช้มาตรการควบคุมไว้สังเกตอาการ พวกที่เข้ามากลุ่มแรกคือนักธุรกิจ นักลงทุนที่เข้ามา เดินทางเข้ามาในระยะสั้น ๆ หรือเป็นแขกของรัฐบาล มาประชุมสัมมนา 2 วันแล้วกลับ มาลงนามสัญญาอะไรทั้งหลายนี่ จะให้มาพัก 14 วัน เขาบอกเป็นไปไม่ได้หรอก เพราะฉะนั่้นเขาไม่มาดีกว่า การลงทุนก็เลื่อนออกไปนะครับ อันนี้เราจะให้เข้ามา จะต้องนำเสนอเพื่อขออนุญาตให้เขาเข้ามาได้นะครับอันนี้แต่ต้องมีการมาตรการขั้นตอนต่าง ๆ ก่อนจะเข้า ระหว่างเข้าและออกไป คือตรวจโควิดทั้งประเทศต้นทาง แล้วเดินทางถึงประเทศไทย แล้วต้องมีทีมติดตามทางการแพทย์ครับ คือ เขามา ต้องซื้อ เดี๋ยวจะมีรายละเอียดออกมาอีกครับ ในนั้นมีเยอะแยะครับ อย่างน้อยมีประกันสุขภาพละ แสนเหรียญ US ดอลลาร์นะครับ แล้วก็ให้มีคน ๆ หนึ่งติดตามได้ ก็คือจะเป็นพยาบาล จะเป็นบุคลากรสาธารณสุข บางคนเป็นนักธุรกิจใหญ่ มาลงนามสัญญา เรื่องนี้เป็นเล็กนะครับ แต่เราต้องติดตามเขาดู แล้วก็มีกลุ่มสุดท้าย อันนี้ยากหน่อยที่เป็นสีแดงข้างล่างนี้ นักท่องเที่ยว และผู้เดินทางตางโครงการ Travel Buble ต้องคุยกันมาก เพราะกลุ่มประเทศเปลี่ยนไปเรื่อย ๆ ตอนแรกบอกว่าจีนตอนนี้เขามีติดเชื้อที่ปักกิ่งกันแล้ว ออสเตรเลียกับนิวซีแลนด์เขาก็บอกจะคุยกัน ปรากฏติดเชื้อในประเทศเขา อันนี้เดี๋ยวเราคงค่อย ๆ คุยกันไป อันนี้เราต้องคุยกันคร่าว ๆ สักประมาณ 2 - 3 ขั้นตอน เดี๋ยวแจ้งเรียนให้ท่านทราบครับ ขั้นตอนที่ 1 คือ กลุ่มที่เดินทางที่มีลิสต์อยู่แล้วที่ผมกล่าวทำได้ทันที คือกลุ่มที่ 1 กลุ่มที่ 2 จะได้เริ่มต้น ก็คือวันที่ 1 กรกฎาคม เข้าศบค. ชุดใหญ่ ที่จะอนุมัตินะครับ กลุ่มนี้ ก็คือแรงงานมีฝีมือเชี่ยวชาญอะไรทั้งหลาย นักธุรกิจเดินทางมาระยะสั้น ๆ อันนี้ต้องขออนุญาตในวันจันทร์ที่จะถึงนี้ที่จะมีการประชุม ศบค. ชุดใหญ่นะครับ ส่วนที่ 2 นะครับ กลุ่มที่จะขอให้มีการดำเนินการในขั้นที่ 2 คือ 1 กรกฎาคมนี่ คือ medical and wellness tourism ที่จะเลือกไว้ในเขต กทม. แล้วก็ภูเก็ต หาดใหญ่นะครับ ถ้าเขามีความพร้อมก็ให้เกิดขึ้นได้ และขณะเดียวกันก็จะมี Medical Wellness Tourism อันนี้ทางกระทรวงการท่องเที่ยวและกีฬา เขาบอกว่าได้พัฒนาชุดหนึ่ง เขาเรียกว่า SHA ก็คือ Safety Tour ต้องเข้ามาตรการต่าง ๆ เหล่านี้ ซึ่งเป็นมาตรฐานที่เข้ากันได้ว่าปลอดภัยในเรื่องของการติดเชื้อแน่ ๆ นะครับ อันนี้ก็จะมีการพูดคุยกัน อันนี้ก็รอในช่วง 1 กรกฎาคม ส่วนขั้นที่ 3 หรือระยะที่ 3 ที่จะเกิดขึ้น คือ โครงการ Travel Bubble คือมาแล้วเป็นกลุ่มเดียวกัน ให้อยู่ในที่พักที่เป็นกลุ่มก้อนเดียวกันนะครับ เพื่อที่จะสะดวกในการติดตามกำกับ มาแล้วเช่าบังกะโลชุดใหญ่ ๆ นอนอยู่ริมหาดต่าง ๆ เหล่านี้ ฝรั่งบางคนเขามาอยู่กันเป็นสัปดาห์ เป็นเดือน เขาไม่ได้อยากไปไหน มาอาบแดด มาอ่านหนังสืออะไรก็แล้วแต่ ในพื้นที่ที่จำกัดแบบนี้ เราจะต้องเปิดการบริการอย่างนี้เพื่อนำเงินเข้ามา แบบที่ 2 แบบผ่อนคลายมาตรการ State Quarantine และเมื่อสังคมเชื่อมั่นในมาตรการ อันนี้รอไปอีกสักระยะหนึ่งครับ นี่คือสิ่งที่เกิดขึ้นจากการประชุมเช้านี้เพื่อที่จะนำเข้าสู่ ศบค. ชุดใหญ่ รายละเอียดนำเสนอเพียงเท่านี้ครับ มีคำถามไหมครับ</w:t>
      </w:r>
    </w:p>
    <w:p>
      <w:pPr>
        <w:pStyle w:val="BodyText"/>
      </w:pPr>
      <w:r>
        <w:t xml:space="preserve">(คุณปวีณา) ถามก่อนเรื่องของมาตรการผ่อนคลายระยะที่ 5 ที่ท่านโฆษกบอกนี่นะคะ ผับ บาร์ คาราโอเกะ ร้านเกม เริ่มวันนี้ได้เลยหรือเปล่า</w:t>
      </w:r>
    </w:p>
    <w:p>
      <w:pPr>
        <w:pStyle w:val="BodyText"/>
      </w:pPr>
      <w:r>
        <w:t xml:space="preserve">(นายแพทย์ ทวีศิลป์) ยังครับ ต้องเข้าที่ประชุมในวันจันทร์นี้ก่อนนะครับ ขอให้ทุกท่านได้เตรียมก่อน ณ ตอนนี้ผมใช้คำว่า ร่าง ฉบับนี้เป็นฉบับร่าง ในการประชุมชุดใหญ่ อันนี้จากชุดเล็กที่เป็นชุดทำงานเฉพาะกิจนี่ ทำขึ้นมาแล้ว อาจจะมีการปรับเปลี่ยนบ้างบางประการ แต่โดยเนื้อหาที่เราเสนอให้ท่านมาตั้งแต่ระยะ 1 2 3 4 นี่ ก็ปรับนิดหน่อยไม่มาก อันนี้เป็นเนื้อหาโดยส่วนใหญ่ ก็คงจะเป็นอย่างนี้ไป แต่ว่า อย่างไรก็ตามแต่นะครับ อันนี้จะนำเรียนเพื่อให้ทราบและเตรียมการไว้ก่อน แต่การอนุมัติจริง ๆ จะเกิดขึ้นจาก ศบค. ชุดใหญ่วันจันทร์ครับ ประชุมครับ</w:t>
      </w:r>
    </w:p>
    <w:p>
      <w:pPr>
        <w:pStyle w:val="BodyText"/>
      </w:pPr>
      <w:r>
        <w:t xml:space="preserve">(คุณปวีณา) มีคำถามค่ะ</w:t>
      </w:r>
    </w:p>
    <w:p>
      <w:pPr>
        <w:pStyle w:val="BodyText"/>
      </w:pPr>
      <w:r>
        <w:t xml:space="preserve">(นายแพทย์ ทวีศิลป์) ใช้ 1 กรากฎาคม</w:t>
      </w:r>
    </w:p>
    <w:p>
      <w:pPr>
        <w:pStyle w:val="BodyText"/>
      </w:pPr>
      <w:r>
        <w:t xml:space="preserve">(คุณปวีณา) 1 กรกฎาคมคือเริ่มต้น อีก 1 คำถามท่านโฆษกบอกตอนนี้เรากำลังจะผ่อนคลายมาตรการให้ชาวต่างชาติ เข้ามาผ่อนคลายมากยิ่งขึ้น นักลงทุน นักธุรกิจ ฝีมือแรงงานต่าง ๆ หรือว่าแรงงานต่างด้าว ครูอาจารย์ แล้วในส่วนของคนไทยละ เห็นหลายคนลงทะเบียนที่จะกลับมา แต่พอเห็นโควตาอยู่ที่วันหนึ่งประมาณ 500 คน รู้สึกว่าทำไมไม่ให้คนไทยกลับมาทั้งหมดก่อน ถึงจะให้ต่างชาติเข้ามาได้คะ</w:t>
      </w:r>
    </w:p>
    <w:p>
      <w:pPr>
        <w:pStyle w:val="BodyText"/>
      </w:pPr>
      <w:r>
        <w:t xml:space="preserve">(นายแพทย์ ทวีศิลป์) ก็เป็นที่พูดคุยกันนะครับว่าเราต้องให้ความสำคัญของคนไทยแน่นอนครับ แต่เราในพื้นฐานในการให้ความสำคัญนี้เรารับได้ แล้วก็จัดการได้เหมาะสม ตัวเลขเดิมอยู่ที่ 500 คนต่อวัน ณ ตอนนี้ ในเรื่องนี้นะครับ เรื่องของ Local Quarantine State Quarantine พอดี ๆ กัน เรื่องของ Local Quarantine State Quarantine ก็พอดี ๆ กันอย่างนี้นะครับ เพราะว่าเรามีคนประมาณหมื่นกว่าคนอยู่ในการดูแลอยู่ แต่ก็กำลังจะปรับเพิ่มขึ้นให้ ถ้าไม่เพียงพอก็จะปรับเพิ่มขึ้นให้ แต่ผมนำเรียนว่าตอนนี้ ถ้าคนที่มีศักยภาพ แล้วก็เดินทางกลับมาเพิ่มเติมได้ แล้วก็สามารถหาที่พักได้เพิ่มเติม เรามีอีกทางเลือกหนึ่ง คือ Alternative คือไปพักในโรงแรมเอกชน แล้วก็โรงพยาบาลเอกชนจับมือ จับคู่กันนะครับ ยังมีห้องว่างอยู่อีก 605 ห้อง ตอนนี้ ถ้ารีบกลับมา แล้วก็อยากจะกลับมาในโควตานี้ ตอนนี้ก็นำเรียนได้ครับว่า โรงแรมที่ดี ๆ บวกกับโรงพยาบาลในระดับโรงพยาบาลเอกชนจับมือกัน แล้วตอนแรกเรากะว่าจะให้เป็นสำหรับทางเลือกสำหรับนักธุรกิจ หรือเป็นคนอะไรทั้งหลายตอนนี้หรือจะเปิดเพื่อให้ชาวต่างชาติขึ้นมานี่นะครับ ช่วงตอนนี้มีคนที่จับมือกันและทำตรงนี้ได้จำนวนมาก ๆ แล้วยังเหลือมาก ๆ ก็สามารถเข้ามา ณ เดี๋ยวนี้ เพิ่มเติมได้ลเยนะครับ จะขอโควตาเป็น 600 คน หรืออะไรก็แล้วแต่นะครับ กำลังจะเกิดขึ้นในช่วงเร็ว ๆ นี้ แต่อีกเรื่องหนึ่งที่ทาง ศบค. ชุดเล็กให้ผมมาเกริ่นนำกับทางพี่น้องที่ประกอบกิจการโรงแรมนะครับ ที่เป็นของภาคเอกชน ที่อยู่ตามต่างจังหวัด เราอาจจะมี Alternative Local Quarantine Alternative Local Quarantine จะเป็นพื้นที่โรงแรมที่อาจจะอยู่ภูเก็ต เชียงใหม่ เชียงราย โรงแรมที่มีสนามบินต่างชาติมาลงได้นี่ แล้วจับมือ จับคู่กับโรงพยาบาลเอกชนที่ท่านสามารถทำงานได้ แล้วก็เปิดขึ้นมานะครับ อันนี้ฝากท่านได้ช่วยคิดรูปแบบอย่างนี้ขึ้นมา เพื่อจะรองรับคนต่างชาติที่จะเข้ามานะครับ ที่ตามมาตรการอย่างที่บอกว่าเข้ามาในระยะสั้น ๆ ในระยะอะไรก็แล้วแต่นะครับ ยินยอมพร้อมใจที่จะมาอยู่ใน State Quanrantine กับเรา ก็เป็นอีกช่องทางหนึ่งที่ทาง ศบค. ชุดใหญ่ก็จะพยายามที่จะทำให้เกิดการประกอบกิจการ กิจกรรมให้ได้เหมือนเดิมมากที่สุด แล้วก็พยายามจะหาลูกค้าให้กับท่าน ควบคุมเชื้อได้ด้วย ได้ใช้ห้อง ได้ใช้บริการ ทั้งในเชิงของทางด้านโรงพยาบาลเอกชนแล้วก็โรงแรมเอกชนด้วย สิ่งนี้คิดกันอยู่แล้วก็เราคิดฝ่ายเดียวไม่ได้ ท่านต้องให้ความร่วมมือ แล้วก็พูดคุยในกิจการ กิจกรรมต่าง ๆ ร่วมกันได้เลย มีสิ่งใดที่ดี ๆ แล้วท่านอยากจะนำเสนอกับ ศบค. เราก็จะยินดีที่จะรับฟัง เพื่อให้เราหมุนกิจการกิจกรรมในช่วงเวลาที่เราปลอดโควิดทั้งหมดที่เราปลอดได้ 1 เดือนที่ผ่านมานี้ครับ</w:t>
      </w:r>
    </w:p>
    <w:p>
      <w:pPr>
        <w:pStyle w:val="BodyText"/>
      </w:pPr>
      <w:r>
        <w:t xml:space="preserve">(คุณปวีณา) สุดท้ายฝากท่านโฆษกฝากประเด็นเพิ่มเติมให้ในวันนี้ค่ะ</w:t>
      </w:r>
    </w:p>
    <w:p>
      <w:pPr>
        <w:pStyle w:val="BodyText"/>
      </w:pPr>
      <w:r>
        <w:t xml:space="preserve">(นายแพทย์ ทวีศิลป์) ครับ ก็จะมีการประชุม หลายคนเขานำข่าวไปนะครับว่า เดี๋ยววันศุกร์นี้จะมีการประชุม ศบค. ชุดใหญ่ เราเลื่อนไปเป็นวันจันทร์นะครับ จริง ๆ ไม่ได้เลื่อนครับ เพราะว่าวันศุกร์ 26 มิถุนายนนี้ท่านพลเอก ประยุทธ์ จันทร์โอชา นายกรัฐมนตรี และรัฐมนตรีว่าการกระทรวงกลาโหม มีกำหนดการประชุมสุดยอดผู้นำอาเซียนนะครับ ครั้งที่ 36 ซึ่งจะเป็นการประชุมที่เกี่ยวเนื่องกันกับผู้เกี่ยวข้องนะครับ ผ่านวีดีโอ คอนเฟอร์เร้นทซ์ หรือการประชุมทางไกล เวียดนามนะครับ เป็นเจ้าภาพ แล้วก็จะมีการประชุมแบบเต็มรูปแบบครั้งแรกที่จัดผ่านระบบการประชุมทางไกล มีผู้นำประเทสสมาชิกอาเซียนทั้งหมด 10 ประเทศ และเลขาธิการอาเซียนเข้าร่วม วัตถุประสงค์ด้านหนึ่งก็คือเขาจะขับเคลื่อน อาเซียนให้มีความเข้มแข็งยิ่งขึ้น และเพื่อสร้างเสริม เสริมสร้างความร่วมมือกันระหว่างประเทศสมาชิก อีกด้าน คือเกี่ยวข้องกับการควบคุม ร่วมมือกับการแพร่ระบาดของโควิด-19 รวมทั้งหารือเกี่ยวกับการจัดทำแผนงานที่เกี่ยวข้องกับการฟื้นตัวอาเซียนยุคหลัง COVID-19 ก็เรียนเชิญประชาชนทุกท่านนะครับได้ติดตามการถ่ายทอดสดในบรรยากาศการประชุมผ่าน Facebook ไทยคู่ฟ้าได้ ผมฝากแค่นีครับ ก็ขอให้ทุกท่านได้ใช้หน้ากากผ้า หน้ากากอนามัยนะครับ ทุกครั้ง ที่ออกจากสถานที่ส่วนบุคคล เข้าไปสู่คนอื่นนะครับ ผมก็ต้องใส่แบบนี้เหมือนกัน เพื่อที่จะเข้าสู่ชุมชน คนที่เห็นเราก็สบายใจ เราเห็นเขาใส่เราก็สบายใจด้วยครับ ขอบพระคุณครับ</w:t>
      </w:r>
    </w:p>
    <w:p>
      <w:pPr>
        <w:pStyle w:val="BodyText"/>
      </w:pPr>
      <w:r>
        <w:t xml:space="preserve">(คุณปวีณา) กราบขอบพระคุณนายแพทย์ ทวีศิลป์ วิษณุโยธิน โฆษก ศบค. นะคะ เน้นย้ำอีกครั้งหนึ่งนะคะ เราบอกก่อนว่ามาตรการในระยะที่ 5 ที่จะมีการผ่อนคลายนั้นจะมีร่างเป็นลักษณะไหน ให้เตรียมตัว รวมถึงภาคประชาชนที่เกี่ยวข้องก่อนที่จะนำเข้าสู่ที่ประชุม ศบค. และจะมีผลบังคับใช้ในวันที่ 1 กรกฎาคม นะคะ ลำดับต่อไปค่ะ เรียนเชิญทางท่านรองอธิบดีกรมสารนิเทศ รองโฆษกกระทรวงการต่างประเทศต่างประเทศ ท่านณัฐภานุ นพคุณ ทำการแถลงวันนี้ในภาคภาษาอังกฤษนะคะ เรียนเชิญท่านค่ะ</w:t>
      </w:r>
    </w:p>
    <w:p>
      <w:pPr>
        <w:pStyle w:val="BodyText"/>
      </w:pPr>
      <w:r>
        <w:t xml:space="preserve">(คุณณัฐภาณุ)</w:t>
      </w:r>
    </w:p>
    <w:p>
      <w:pPr>
        <w:pStyle w:val="BodyText"/>
      </w:pPr>
      <w:r>
        <w:t xml:space="preserve">[ภาษาต่างประเทศ]</w:t>
      </w:r>
    </w:p>
    <w:p>
      <w:pPr>
        <w:pStyle w:val="BodyText"/>
      </w:pPr>
      <w:r>
        <w:t xml:space="preserve">[ภาษาต่างประเทศ]</w:t>
      </w:r>
    </w:p>
    <w:p>
      <w:pPr>
        <w:pStyle w:val="BodyText"/>
      </w:pPr>
      <w:r>
        <w:t xml:space="preserve">(คุณปวีณา) กราบขอบพระคุณนะคะ ท่าน ณัฐภาณุ นพคุณ รองอธิบดีกรมสารนิเทศ และรองโฆษกกระทรวงการต่างประเทศนะคะ เน้นย้ำกันอีกครั้งนะคะว่าถึงแม้สถานการณ์ผู้ติดเชื้อในประเทศเราถึง 30 วันแล้ว แต่เรายังคงต้องคงมาตรการเอาไว้เพื่อความปลอดภัย และที่สำคัญค่ะ เรามี 1 ประเด็นที่น่าสนใจ แล้วก็น่าติดตามนะคะ นั่นก็คือเรื่องของภูมิคุ้มกันในผู้ป่วย COVID-19 และผู้มีความเสี่ยงในคนไทยนะคะ ซึ่งถือว่าเป็นหนึ่งประเด็นที่ถ้าเรารู้ก่อนเราจะได้เตรียมตัวก่อน และเราจะได้เตรียมตัว และที่สำคัญจะทำให้เราเข้าใจ แล้วก็เตรียมตัวได้กับการป้องกันตัวเองและเข้าใจถึงการทำงานของหน่วยงานต่าง ๆ ที่เกี่ยวข้อง โดนเฉพาะในส่วนของกระทรวงสาธารณสุขว่า ณ ขณะนี้เรื่องของการวิจัยต่าง ๆ โครงการต่าง ๆ นั้น มีความคืบหน้ามาน้อยขนาดไหนนะคะ รัฐมนตรีช่วยว่าการกระทรวงสาธารณสุข โครงการวิจัยภาวะภูมิคุ้มกัน COVID-19 และผู้ที่มีความเสี่ยงในคนไทย เรียนเชิญท่านรัฐมนตรีช่วยฯ ค่ะ // สวัสดีครับ พี่น้องคนไทยทั้งประเทศนะครับ ในฐานะของกระทรวงสาธารณสุขที่ได้พยายามต่อสู้กับ COVID-19 มา ก็เป็นทราบดีนะครับมาถึงสถานการณ์นี้เรามีตัวเลขผู้ติดเชื้อที่เป็นที่น่าพอใจนะครับ แล้วเราก็กำลังรอคอยการพิชิตศึกการสู้รบกับ COVID-19 การพิชิตศึก 100 ร้อยเปอร์เซ็นต์ นั่นคือการรอคอยวัคซีนนะครับ ผมเข้าใจว่าการรอคอยวัคซีนมีการคืบหน้าเป็นลำดับ มีการร่วมมือกันของสถาบันวัคซีนกับทั้งมหาวิทยาลัยแพทย์ บริษัทเอกชนนะครับกระทรวงสาธารณสุขได้ดำเนินการความคืบหน้าตามลำดับ ขณะนี้ที่ติดตามในในส่วนของสถาบันวัคซีนที่มีการรายงานนี่ ก็มีการทดลองจากสัตว์ไปในระยะแรกแล้วก็จะเริ่มในระยะที่ 2 นะครับ และจะทดลองในสัตว์เสร็จเรียบร้อยก็จะเป็นการเริ่มทดลองในคนนะครับ ซึ่งคาดว่าน่าจะทดลองในคนได้ในปลายปีนี้ ประมาณสักปลายปีนี้นะครับ แต่ในขณะที่เรากำลังรอคอยวัคซีนนี่นะครับ กระทรวงสาธารณสุขได้มีแนว หรือมีวิธี หรือทำการวิจัยที่จะช่วยเพิ่มข้อมูล สำหรับการต่อสู้โควิดได้ด้วยการ เขาเรียกเป็นงานวิจัยที่สามารถทำให้ผู้ที่ติดเชื้อนะครับ และยอมที่จะเสียสละเปิดตัวที่จะนำเอาเลือกมาทำการวิจัย เพื่อให้พบว่า เขาเหล่านั้นมีภูมิคุ้มกันตามที่ได้เชื่อถือในทางการแพทย์หรือไม่นะครับ เราจะเห็นนะครับว่าตอนสถานการณ์โรคโควิดระบาดใหม่ ๆ มีการตัดสินใจทางการเมืองในข้อมูลอย่างแหลมคมนะครับ บนพื้นฐานของเรื่องที่เราจะทำ นั่นก็คือว่าสำหรับผู้ที่เป็นผู้ป่วยที่หายแล้วนี่นะครับ มีความเชื่อว่าจะมีภูมิคุ้มกันเหมือนกับโรคระบาดอื่น ๆ หรือไม่อย่างไร มีบางประเทศใช้ฐานข้อมูลนี้ในการตัดสินใจว่า ถ้าสามารถให้คนในประเทศเขาที่ติดเชื้อแล้วหายนะครับ การจัดการกับโควิดเพื่อที่จะไม่ล็อกดาวน์เพื่อลดผลกระทบกับเศรษฐกิจ อันนี้ก็เป็นทางเลือกหนึ่ง แต่ก็มีแพทย์ยังเห็นว่าทฤษฎีนี้ยังไม่มีการตอบที่ชัดเจนว่าคนที่ป่วยแล้วหายจะมีภูมิคุ้มกันได้จริงหรือไม่อย่างไร ในระยะเวลาเท่าไรนะครับ เพราะฉะนั้นวันนี้สิ่งที่ผมอยากจะมาเรียนกับคนไทยทั้งประเทศก็คือว่าเราไม่ได้หยุดรอเฉพาะวัคซีนอย่างเดียว ทุกส่วน ผมเข้าใจว่ากระทรวงสาธารณสุข ทั้งโรงเรียนแพทย์ ทั้งในหลาย ๆ ส่วนได้มีการทดลองวิจัยในหลาย ๆ เรื่อง วันนี้กระทรวงสาธารสุขได้ร่วมกับมหาลัยจุฬาฯ นะครับ ร่วมกับสถาบันวิจัยระบบสาธารณสุขของกระทรวงเอง สวรส. เราจะให้ทุนมหาวิทยาลัยจุฬาฯ ร่วมมือกับกรมควบคุมโรค กรมการแพทย์นะครับ เพื่อที่จะไปศึกษาวิจัยในข้อมูลว่าเมื่อผู้ป่วยที่ได้ติดเชื้อโควิดแล้วหายแล้วเขาจะมีภูมิคุ้มกันอยู่กับตัวเขานะครับ ติดตัวเขา เขาหายแล้วไม่กลับมาเป็นอีกได้หรือไม่นะครับ อยู่กับตัวเขาได้พบระยะเวลายาวนานเท่าไหร่ เรามีผู้ติดเชื้อที่หายแล้วนี่ ประมาณ 3,000 คน เศษ 3,000 กว่าคน วันนี้เราจะมีตัวอย่างของ ผมใช้คำว่าฮีโรโควิด พระเอกในสายตาของผมและคนไทย ที่เขาได้ยอมเสียสละที่จะผ่านการตีตราไม่กลัวการตีตรา นะครับ แต่อยากจะมาให้สถาบันวิจัยจากจุฬาฯ ได้ร่วมพิสูจน์ข้อเท็จจริงเหล่านี้ ที่เราจะทำให้เป็นข้อมูลสำหรับคนทั้งโลกนะครับ จะได้เอาผลงานวิจัยสามารถที่จะเป็นประโยชน์ในแง่ของทางการที่เรานอกจากเราจะค้นพบวัคซีนนะครับ แต่ขณะเดียวกันพบว่าคนที่เป็นแล้วยังมีภูมิคุ้มกันอยู่ในร่างกายเขา อย่างน้อย 3 ปีนะครับ หรือเป็นแล้วไม่เป็นอีกนะครับ ทั้งหมดนี้จะอยู่ในการวิจัยครั้งนี้ ซึ่งต้องขอขอบคุณนะครับ ในส่วนของผู้ที่มาร่วมมือกัน ทางกระทรวงสาธารณสุขขอขอบคุณทางอาจารย์ปกรัฐจากทางสถาบันวิจัยระบบสาธารณสุข นายแพทย์นพพร แล้วก็กรมควบคุมโรค ขอบคุณเป็นพิเศษจริง ๆ นะครับ ซึ่งเดี๋ยวท่านพี่น้องคนไทยได้พบกับฮีโร่โควิดตัวจริงที่อยู่ ณ ที่นี้ ประมาณ 5 ท่านด้วยกัน ที่จะมาเป็นฮีโรของเราในการที่จะมาเป็นคนทดลองงานวิจัยนี้นะครับ ก็ขอเชิญ… ผมได้มอบหมายให้กับนายแพทย์คณวัฒน์ จันทรราวัลย์ นะครับ ซึ่งเป็นโฆษกประจำตัว และเป็นที่ปรึกษา ได้เป็นผู้ประสาน แล้วก็ติดตามโครงการนี้ว่าจะมีผลออกมาอย่างไรแบบไหนนะครับ เชิญพบกับนายแพทย์คณวัฒน์ครับ</w:t>
      </w:r>
    </w:p>
    <w:p>
      <w:pPr>
        <w:pStyle w:val="BodyText"/>
      </w:pPr>
      <w:r>
        <w:t xml:space="preserve">(คุณปวีณา) กราบขอบพระคุณท่านรัฐมนตรีช่วยว่าการกระทรวงสาธารณสุขนะคะ ท่านสาธิต ปิตุเตชะ นะคะ อย่างที่บอกไปนะคะ ท่านรัฐมนตรีช่วยนั้นได้มอบหมายให้คณะที่ปรึกษาท่านรัฐมนตรีช่วยว่าการกระทรวงสาธารณสุข ได้ติดตามการวิจัยรวมถึงความคืบหน้าต่าง ๆ เพื่อจะได้ทราบว่าการดำเนินงานของกระทรวงสาธารณสุข ณ ขณะนี้มีความคืบหน้ามากน้อยขนาดไหน แล้วผลของการวิจัยเป็นอย่างไรนะคะ ขอเรียนเชิญท่านนายแพทย์ธนวรรธน์ จันทรลาวัลย์ รัฐมนตรีช่วยว่าการกระทรวงสาธารณสุขได้ติดตามความคืบหน้าแล้วก็การติดตามการวิจัยภูมิคุ้มกันในผู้ป่วยโควิด-19 เรียนเชิญค่ะ // ครับ ก็กราบสวัสดีพี่น้องชาวไทยทุกคนนะครับ ผมนายแพทย์ คณะที่ปรึกษารัฐมนตรีช่วยว่าการกระทรวงสาธารณสุขนะครับ ขออนุญาตแถลงที่ไปของโครงการวิจัยฮีโร่ COVID-19 การศึกษาภูมิคุ้มกันในผู้ที่หายจากการติดเชื้อโควิด-19 แล้วนะครับ ดังที่ท่านรัฐมนตรีได้เรียนไป มีคนถามคำถามกันมามากครับว่าวิกฤตการณ์นี้จะจบเมื่อไรนะครับ คำตอบที่เรามักได้ยิน ก็คือจนกว่าเราจะมีวัคซีนจุดประสงค์หลักของวัคซีนคือการสร้างภูมิคุ้มกันในสังคม ขออนุญาตใช้ภาษาอังกฤษนะครับ ซึ่ง Hurte Emunity นั้น 1. คือวัคซีน 2. จากการเกิดจากภูมิคุ้มกันตามธรรมชาติจากการติดเชื้อแล้วหายแล้ว ซึ่งบางประเทศนะครับ เชื่อว่าปลายให้ประชาชนกลุ่มเสี่ยงน้อยได้ใช้ชีวิตตามปกติจะมีการสร้างภูมิคุ้มกันในสังคมได้ก่อน ซึ่งก็เป็นที่ถกเถียงถึงข้อดี ข้อเสียดังกล่าว แต่สิ่งที่สำคัญกว่าคำถาม ขออภัย สิ่งที่สำคัญกว่าคำตอบ ก็คือคำถาม เป็นคำถามที่พวกเราอาจะได้ยินมาบ้าง หรือเป็นคำถามที่เกิดขึ้นในหัวของทุกท่านที่เกิดขึ้นเกี่ยวกับโรคโควิด-19ภูมิคุ้มกันของคนที่หายแล้วนั้น สามารถป้องกันให้มีการติดซ้ำได้หรือไม่ การตรวจภูมิคุ้มกันของประชาชนแบบปูพรมนะครับ หรือแม้กระทั่งเป็นคำถามเชิงลึกขึ้นมาอีกว่าภูมิคุ้มกันแบบเซลล์ หรือภูมิคุ้มกันแบบ ขออนุญาตให้ภาษาอังกฤษครับ Hellmerral ที่จะป้องกันเชื้อได้หรือไม่ จึงเป็นที่มาครับของโครงการวิจัยนี้ที่อยากจะขอเชิญชวนผู้ป่วยที่หายแล้วนะครับ ขออนุญาตใช้คำว่าฮีโร่ COVID-19 มาบริจาคเลือดของท่านเพื่อนำมาศึกษาวิจัย เกี่ยวกับภูมิคุ้มกันของท่าน รวมทั้งคนที่สัมผัสกับผู้ป่วยดังกล่าว แต่ไม่มีอาการที่ดูว่าสิ่งที่เราคาดหวังจากงานวิจัยนี้เราคาดหวังว่าจะได้คำตอบต่อคำถามต่าง ๆ เหล่านี้ครับว่า ผู้ป่วยที่ติดเชื้อนั้นสามารถที่จะสร้างภูมิคุ้มกันได้เองหรือไม่ 2. หากสามารถสร้างได้นั้นภูมิคุ้มกันที่สามารถสร้างในร่างกายป้องกันไวรัสได้จริงหรือไม่ 3. ถ้าหากมีการสร้างภุมิคุ้มกันได้จริง ออนเซป หรือระยะเวลาที่จะเกิดภูมิคุ้มกันนั้นเป็นระยะเวลาเท่าไร และสุดท้ายหาเป็นแบบนี้แล้ว ภูมิคุ้มกันแบบนี้จะอยู่ได้นานขนาดไหน เป็นหลักวัน หลักอาทิตย์ หลักเดือนหรือตลอดชีวิต ซึ่งเราหวังว่าโครงการนี้นั้นจะเป็นความหวังเล็ก ๆ ที่จะหาคำตอบ แล้วก็สามารถที่จะนำไปขยายผล ไม่ว่าจะเป็นเรื่องของวัคซีน ออกมาตรการหรือนโยบายต่าง ๆ เพื่อที่เราจะกลับมาใช้ชีวิตได้อย่างปกติได้เร็วที่สุด โครงการนี้นะครับอย่างที่ท่านรัฐมนตรีได้เรียนไปแล้วว่าหลายฝ่าย ผมขออนุญาตเอ่ยนามครับ ก็มีคณะแพทยศาสตร์ จุฬาลงกรณ์มหาวิทยาลัย นะครับ โดยท่านคณะบดี ท่านศาสตรจารย์ ธนศิลป์ และหน่วยไวรัสวิทยา ซึ่งจะเผู้ช่วยศาสตราจารย์ปกรัฐ ธันธสูตร แล้วก็ได้รับความสนับสนุนด้านกรมควบคุมโรค ท่านสุวรรณชัย วัฒนายิ่งเจริญชัย กรมการแพทย์ อรรฆศิปล์ และในครั้งนี้ ขอบคุณผู้อำนวยการนพพร ชื่นกลิ่น ที่กรุณานะครับในการสนับสนุนด้านเงินทุนในขณะนี้ สุดท้ายผมและพวกเราทุกคนเข้าใจนะครับว่า ความยากลำบากของพี่น้องประชาชนในช่วงนี้นั้นเป็นอย่างไรนะครับ ไม่ใช่เป็นการควบคุมโรค รักษาโรค การใช้ชีวิตรักษาโรค หรือว่าการใช้ชีวิตแบบใหม่ ยังรวมถึงด้านเศรษฐกิจนะครับ ด้านทำมาหากินยังมีพวกเราที่พยายามทุกวิถีทาง นะครับ จากข้อจำกัดหลาย ๆ อย่างนะครับ ว่ามีข้อจำกัดอื่นอีกหรือไม่ ที่ทำให้พวกเราสามารถที่จะกลับมาใช้ชีวิตได้อย่างปกติสุขได้เร็วที่สุดนะครับ ลำดับถัดไปนะครับ ผมขอส่งมอบเวทีให้กับนายแพทย์ปกรัฐ จุฬาลงรณ์มหาวิทยาลัย เพื่ออธิบายรายละเอียดกับพี่น้องประชาชนต่อไปนะครับ</w:t>
      </w:r>
    </w:p>
    <w:p>
      <w:pPr>
        <w:pStyle w:val="BodyText"/>
      </w:pPr>
      <w:r>
        <w:t xml:space="preserve">(คุณปวีณา) กราบขอบพระคุณ นายแพทย์ธนวัตร ธันนราวรรณรัฐมนตรีช่วยว่าการกระทรวงสาธารณสุขนะคะ ระหว่างที่ทีมงานของเราทำความสะอาดไมโครโฟนขออนุญาตพูดถึงเรื่องของการเชิญชวนผู้ที่เป็นผู้ป่วย COVID-19 แล้วก็หายแล้วนะคะ เข้ามาร่วมโครงการนี้ได้ เพื่อดูว่าภูมิคุ้มกันของท่านนั้นมีหรือไม่นะคะ จึงจะมีเรื่องของภูมคุ้มกันเกิดขึ้น แล้วภูมคุ้มกันนั้นจะอยู่กับร่างกายของคนแต่ละคนนั้นนานมากน้อยขนาดไหนแต่ว่าเรื่องของโครงการวิจัยนั้นเป็นอย่างไรนะคะ รวมถึงรายละเอียดนะคะ และพูดคุยกับทางหัวหน้าหน่วยไวรัสวิทยาคณะแพทย์ศาสตร์รองศาสตราจารย์ นายแพทย์ปกรัฐ เรียนเชิญท่านค่ะ // สวัสดีครับ ผม ปกรัฐ หังสสูต หัวหน้าหน่วยไวรัสวิทยา คณะแพทย์ศาสตร์จุฬาลงกรณ์มหาวิทยาลัย โครงการนี้ที่เมื่อสักครู่ ทั้ง 2 ท่านเมื่อกี้ได้พูดถึงแล้วนี่นะครับ ก็เป็นโครงการวิจัยในเชิงอธิบายสมมุติฐานของพวกเรา ทางวิจัยของพวกเราว่าจริง ๆ แล้วคนติดเชื้อไวรัส COVID-19 นี่นะครับ จริง ๆ เชื้อไวรัสมีชื่อว่าโคโรนาไวรัสนะครับ สามารถจะมีภูมิคุ้มกันอยู่นานเท่าไร และภูมิที่เกิดขึ้นนั้นสามารถป้องกันได้หรือเปล่า ทางภาษาไทยภูมิคุ้มกันมันอาจจะดูทำให้เราเข้าใจผิดไปนิดหนึ่งว่า จริง ๆ แล้วเมื่อเวลาร่างกายของเราจับเชื้อโรค นี่นะครับเจอกับเชื้อโรคจะสร้างภูมิคุ้มกันจะเรียกมันว่าภูมิคุ้นเคย แปลว่า ภูมิคุ้มกันเวลามันเกิดขึ้นแล้วนี่ จะป้องกันการติดเชื้อได้หรือเปล่า</w:t>
      </w:r>
    </w:p>
    <w:p>
      <w:pPr>
        <w:pStyle w:val="BodyText"/>
      </w:pPr>
      <w:r>
        <w:t xml:space="preserve">[เสียงดนตรี] ป้องกันได้นานแค่ไหน มันมีความแตกต่างกันในระหว่างของเชื้อไวรัส ผมยกตัวอย่างให้ฟังนะครับว่าภูมิคุ้มกันต่อไวรัสตับอักเสบซี ไวรัส HIV ที่เราเรียกว่า anti HIV หรือ antibody มันเป็นตัวบอกเท่านั้นครับว่าเป็นการติดเชื้อ แต่ถามว่าป้องกันการติดเชื้อได้หรือเปล่า ไม่ได้ ในขณะเดียวกันภุมิคุ้มกันต่อหลายโรคนะครับ โรคหัดเยอรมัน ที่เป็นปัญหาของพวกเรา น้องลงไปนั้น จริง ๆ แล้วเป็นการฉีดวัคซีนมากยิ่งขึ้น หากหัดเยอรมันนี่มันเป็นไปตลอดชีวิตนะครับ และมีเรื่องระหว่างเป็น มีภูมิคุ้มกัน แต่ว่าไม่สามารถปกป้องเราจากเชื้อไวรัสได้ แล้วก็มีกึ่งกลาง ๆ เช่น ไวรัสไข้หวัดใหญ่ ที่จะต้องฉีดทุกปีนี่ เพราะภูมิคุ้มกันนี่นะครับ มันสามารถหายไปในระยะเวลาไม่นานนัก พร้อมกันนั้นไวรัสสามารถกลายพันธุ์ได้ด้วย โคโรนาไวรัสนี่นะครับ ก่อนหน้าที่จะมาระบาดนะครับ ถามว่าพี่น้องของมันนี่เคยมาระบาดในคนหรือเปล่า เคยนะครับ อย่างน้อย 6 ครั้งนะครับ 4 ครั้งแรก 4 ตัวแรกนี้เราเรียกว่าเป็น Human โคโรนาไวรัสนะครับ Human Coronavirus มี 4 สายพันธุ์ ปัจจุบันก็ยังระบาดอยู่ทั้งในประเทศไทยและทั่วโลก นะครับ เป็นไวรัสที่ก่อโรคหวัดธรรมดา นาน ๆ ครั้งจะทำให้เกิดอาการรุนแรง อีก 2 ตัว ที่เรารู้จักกันดีก็คือเมอร์ กับซาร์ อันนี้ก็เป็นไวรัสโคโรนาเหมือนกัน 6 ตัว เมื่อปลายปีที่แล้ว อย่างที่เราทราบนะครับ ไวรัสโคโรนชื่อว่า ซาร์โควิด 2 คำถามคือเราจะทำอย่างไรที่จะป้องกันการติดเชื้อไวรัสนี้ได้ ทำอย่างไรทำให้การติดเชื้อนี้ไม่มีความรุนแรงนะครับ ก็จะขึ้นอยู่กับ 2 ปัจจัยหลัก ๆ ปัจจัยแรกก็คือการป้องกันตัวนะครับ อย่างที่เราทำกันอยู่ทุกวันนี้นะครับ ก็คือรักษาระยะห่างนะครับ พยายามล้างมือ อย่าเอามือไปยุ่งกับหน้า ใส่หน้ากากอย่างนี้เป็นต้นนะครับ ในขณะเดียวกันนี่ เราก็อยากมีวัคซีน พอเราบอกว่าเราอยากมีวัคซีนเราทำอย่างไร ปัจจุบันวัคซีนที่ทำอยู่ทุกชนดเอาชิ้นส่วนของไวรัสที่นักวิทยาศาสตร์คิดว่าให้กระตุ้นภูมิคุ้มกันให้สามารถป้องกันการติดเชื้อCOVID-19 ได้นะครับ เอาไปฉีด อันที่ 3 นะครับ การใช้ยา ทั้งโลกก็พยายามอยู่เช่นเดียวกัน แต่ว่าไม่ง่าย เดี๋ยวผมมาประเด็นการวิจัยของผมนี่คือเรื่องวัคซีนนะครับ ในขณะที่เขาเอาเรื่องโปรตีนของไวรัสมากระตุ้นภูมิคุ้มกัน ทำให้ร่างกายของเรามีภูมิคุ้มกันไวรัส ร่างกายของเราติดไวรัสนะครับ ยังไม่ทราบว่ามีการทดลองทั้งในหลอดทดลอง ทั้งในสัตว์ขนาดเล็ก สัตว์ทดลองขนาดใหญ่ ก็ใช้เวลาอย่างน้อยนี่ 18 เดือน ถึงจะทราบว่าได้หรือไม่ได้ ก็มีวัคซีนที่อยู่ในสายพานการผลิตค่อนข้างเยอะนะครับ ไม่น้อยกว่า 100 ชนิด แต่ไม่ทราบว่าชนิดใดสำเร็จ ชนิดใดจะไม่สำเร็จ ในขณะเดียวกันนี่ครับเรายังคงอยู่นิ่งไม่ได้ HIV นี่ โรคเอดส์มันติดต่อไปเยอะมาก เราก็ทุ่มเงินไปเยอะมาก เรานี้หมายถึงนักวิทยาศาสตร์ทั่วโลกนะครับ ไปเยอะมา เพื่อจะพัฒนาวัคซีน แต่ยังไม่สำเร็จสักทีหนึ่ง เรายังไม่ทราบครับว่า เราจะใช้กลไกอะไร ในการจะป้องกันการติดเชื้อไวรัส HIV ในโครงการนี้เราก็อยากจะทำอย่างนี้ครับ เราจะศึกษาในผู้ที่เคยติดเชื้อซาร์ทูวีหรือ COVID-19 มาแล้ว ดูว่าที่เขาหายได้นี่ เขาใช้อะไร ใช้เซลล์เม็ดเลือดขาว หรือว่าใช้สารน้ำที่เป็นภูมิคุ้มกันที่เรียกว่า Anti bodyนะครับ เขามีไหม ในขณะเดียวกันเราก็อยากจะไปดูคนที่ใกล้ชิดกับเขา คนที่ใกล้ชิดกับเขาอาจจะเป็นไปได้ว่า อาจจะเคยติดเชื้อ แต่ไม่เคยมีอาการ ก็เลยทำให้เขาไม่เคยไปหาหมอแล้วก็ไม่ทราบว่ามีการติดเชื้อเกิดขึ้นนะครับ กลุ่มคนพวกนี้จะเป็นกลุ่มคนสำคัญนะครับที่จะบอกให้เราได้ทราบว่าเราใช้ภูมิคุ้มกันอะไรที่สามารถจะป้องกันตัวเขาเองจากการติดเชื้อไวรัส ก็จะผมเข้าใจว่าใน Phase แรกนี่ เราจะรับสมัครประมาณ 500 คนนะครับ ทั้งกลุ่มซึ่งเคยหายแล้ว แล้วกลุ่มซึ่งเป็นผู้ใกล้ชิดนะครับเข้ามาเพื่อบริจาคเลือด เพื่อจะดูว่าเลือดของท่านมีภูมิคุ้มกันอะไรบ้าง แล้วก็มีคุณภาพอย่างไร แล้วก็ระยะหลังจากนั้น เราจะติดตามต่อไปว่าผู้ที่มีภูมินี่นะครับ สามารถติดเชื้อได้หรือเปล่านะครับ ก็คร่าว ๆ ก็มีแค่นี้ครับ ก็หวังว่าจะได้รับความร่วมมือจากอาสาสมัครแล้วต่อจนญาตสนิท มิตรสหายนะครับ เพื่อที่จะช่วยกันนะครับว่าทำอย่างไรดีเพื่อที่จะปรับปรุงคุณภาพของสิ่งนี้ดีขOSึ้น กระทรวงสาธารณสุขโดยรวมนะครับ กรมควบคุมโรค กรมการแพทย์ แล้วก็คณะแพทยศาสตร์ มหาวิทยาลัย ตลอดจนโรงพยาบาลจุฬาลงกรณ์ ขอบคุณครับ</w:t>
      </w:r>
    </w:p>
    <w:p>
      <w:pPr>
        <w:pStyle w:val="BodyText"/>
      </w:pPr>
      <w:r>
        <w:t xml:space="preserve">(คุณปวีณา) คุณหมอคะขออนุญาตถามเพิ่มเติม เพื่อที่จะ scope นิดหนึ่งเพื่อที่จะสโคปอาสาสมัครที่คุณหมออยากจะให้มาร่วมโครงการกับเรา 500 คน คุณสมบัติควรจะเป็นอย่างไรคะ เป็นผู้ที่หายป่วยจาโควิด หายไวมากน้อยขนาดไหน มีขอบเขตไหมคะว่าควรจะมีคุณสมบัติอย่างไรบ้าง // เป็นคำถามที่ดีมาก ขอโทษทีผมลืมพูดไป ผมอยากได้ทุกคน เนื่องจากเราควบคุมดีมากใช่ไหมครับ เราก็จะไม่มีผู้ป่วยมากนัก แล้วก็ช่วงแรกนี่ เพื่อความสะดวกนี่ เราอยากให้ผู้ซึ่งอยู่ในกรุงเทพฯ เพราะว่าเดินทางสะดวกหน่อยมาหาเรา อายุไม่เกี่ยงครับ แต่อย่าเด็กมากเกินไป เช่น อย่าอายุต่ำกว่า 18 เท่าไหร่ไม่เป็นปัญหาอะไร หายนานเท่าไรก็ได้ครับ</w:t>
      </w:r>
    </w:p>
    <w:p>
      <w:pPr>
        <w:pStyle w:val="BodyText"/>
      </w:pPr>
      <w:r>
        <w:t xml:space="preserve">(คุณปวีณา) สมัครได้ที่ไหนคั // ผมอยู่ที่ภาควิชาจุลชีววิทยา คณะแพทยศาสตร์จุฬาลงกรณ์มหาวิทยาลัยครับ</w:t>
      </w:r>
    </w:p>
    <w:p>
      <w:pPr>
        <w:pStyle w:val="BodyText"/>
      </w:pPr>
      <w:r>
        <w:t xml:space="preserve">(คุณปวีณา) แล้วก็เรามีอาสาสมัครที่เข้าร่วมโครงการแล้วประมาณกี่คนคะ // ตอนนี้กำลังจะเริ่มครับ</w:t>
      </w:r>
    </w:p>
    <w:p>
      <w:pPr>
        <w:pStyle w:val="BodyText"/>
      </w:pPr>
      <w:r>
        <w:t xml:space="preserve">(คุณปวีณา) กำลังจะเริ่ม คือ เปิดรับสมัคร สามารถเข้ามาติดต่อได้เลย เพื่อที่จะเข้าร่วมโครงการประมาณ 500 คน ขอย้ำอีกทีว่าคนที่ป่วยแล้วหายป่วยแล้ว ตรวจอะไรมากมายขั้นตอนเยอะไหมคะ // ก็จะขอเจาะเลือด เจาะเลือดนี้ก็น้อยประมาณ เศษ 1 ส่วน 5 ของการบริจาคเลือด เพื่อให้ได้ cell ที่มีคุณภาพแล้วก็ได้น้ำเลือดมาด้วย นอกจากคนป่วยรวมถึงคนใกล้ชิด คำว่าคนใกล้ชิดนี่หมายถึงคนกลุ่มไหน ต้องในครอบครัวเดียวกัน หรือว่าเป็นคนที่เคยสัมผัสกับคนใกล้ชิดมากขนาดไหน // ก็ใกล้ชิด ให้คำนิยามยากนะครับ ใกล้ชิดขนาดที่เรียกว่าอยู่บ้านเดียวกันนี่ดีมากนะครับ จะเป็นสามีภรรยากัน เป็นแฟนกันอะไรอย่างนี้ครับ ใช้ได้หมดครับ</w:t>
      </w:r>
    </w:p>
    <w:p>
      <w:pPr>
        <w:pStyle w:val="BodyText"/>
      </w:pPr>
      <w:r>
        <w:t xml:space="preserve">(คุณปวีณา) แล้วการวิจัยของเรามองในเรื่องของระยะเวลาไหมคะ ว่าเราเริ่ม แล้วคาดว่าน่าจะเห็นผลชัดเจนประมาณเท่าไร // เริ่มได้เลยครับจะมีผลครึ่งทางประมาณ 6 เดือน แล้วก็โครงการนี้เราคิดว่าจะสำเร็จภายใน 1 ปีครับ</w:t>
      </w:r>
    </w:p>
    <w:p>
      <w:pPr>
        <w:pStyle w:val="BodyText"/>
      </w:pPr>
      <w:r>
        <w:t xml:space="preserve">(คุณปวีณา) ภายใน 1 ปี นะคะ แล้วก็วันนี้นะคะ เราก็จะมีฮีโร่ของเราซึ่งเป็นการวิจัย เราก็จะถือว่าเป็นการนำร่อง และถือว่าเป็นบุคคลที่ถือว่าเสียสละ วันนี้ต้องขอขอบคุณทางรองศาสตราจารย์ นายแพทย์ ปกรัฐ ขอบพระคุณคุณหมอนะคะ เห็นไปแล้วเรื่องของโครงการนี้ว่าจะมีการดำเนินการทันที ที่คุณผู้ชมที่เป็นผู้ป่วยติดเชื้อมาก่อน ซึ่งในประเทศไทยของเรานั้นมีประมาณกว่า 3,000 คน หาก 3,000 กว่าคนนี้เข้ามาร่วมโครงการนี้จะเป็นประโยชน์ไม่ใช่เฉพาะประเทศไทยเท่านั้น แต่จะเป็นประโยชน์กับเรื่องของระบบทางการแพทย์กับสาธารณสุขทั่วโลกนะคะ และอย่างที่บอกไปค่ะ วันนี้เรามีกลุ่มฮีโร่ เป็นกลุ่มนำร่อง ที่จะเข้าร่วมโครงการวิจัยภูมิคุ้มกันในโรค COVID-19 มีความเสี่ยงในคนไทยนะคะ แต่ละท่านมีเหตุผลอย่างไร แล้วก็ประสบการณ์อย่างไรจึงจะมาร่วมโครงการครั้งนี้ ต้องบอกว่า ต้องยกนิ้วให้ทุก ๆ คนนะคะ เราจะมาพูดคุยกัน เป็นตัวแทนที่ทำให้วันนี้เราโชคดีที่ได้มีโอกาสพูดคุย เรียนเชิญท่านแรกก่อนค่ะ ว่าทำไมถึงมาร่วมโครงการนี้ เชิญค่ะ</w:t>
      </w:r>
    </w:p>
    <w:p>
      <w:pPr>
        <w:pStyle w:val="BodyText"/>
      </w:pPr>
      <w:r>
        <w:t xml:space="preserve">(ผู้ให้สัมภาษณ์) สวัสดีครับ ผม นักศึกษาไทยที่กลับมาจากประเทศอิหร่าน เป็นคนแรกของคนนครศรีธรรมราช ที่ติดเชื้อโควิด ผมได้ทำการเข้ารักษาตัว หรือว่าตรวจเชื้อโควิดในวันที่ 2 มีนาคม ผลออกมาวันที่ 4 มีนาคม ก็ได้ทำการในจังหวัดก็ได้ประกาศว่ามีเด็กติดโควิดอยู่ที่นครฯ ก็ได้โจมตีต่าง ๆ อย่างมากมาย คือประชาชนได้ทำการโจมตี ใส่ร้ายหรือว่าทำการบอกว่าผมไปสถานที่ต่าง ๆ ทั้งที่ผมไม่ได้ไป แล้วอยากฝากทุกคน ให้ทำการ และอยากฝากทุกคนว่าให้กำลังใจทุกคนที่เป็นโควิดเพราะว่าสิ่งที่สำคัญที่สุด คือกำลังใจของทุก ๆ คน ถ้าหากว่าผู้ป่วยไม่มีกำลังใจร่างกายของเขาจะอ่อนแอลง แล้วก็ทรุดตัวลงได้ครับ แล้วจากวันนั้นจนถึงวันนี้ผมก็ใช้ชีวิตอยู่ในสังคมอย่างปกติ เพราะว่าเมื่อหายมาแล้วทุกคนก็ยอมรับ ทุกคนก็ยอมรับว่า คนนี้มันหายแล้ว ไม่เป็นอะไรแล้วครับ</w:t>
      </w:r>
    </w:p>
    <w:p>
      <w:pPr>
        <w:pStyle w:val="BodyText"/>
      </w:pPr>
      <w:r>
        <w:t xml:space="preserve">(คุณปวีณา) ค่ะ แสดงว่าก่อนหน้านี้ เรานอกจากเรื่องของป่วยทางร่างกาย เพราะว่าเราถือว่าเราเป็นผู้ติดเชื้อแล้วนี่ เรื่องของจิตใจเราก็ได้รับผลกระทบถูกต้องไหมคะ</w:t>
      </w:r>
    </w:p>
    <w:p>
      <w:pPr>
        <w:pStyle w:val="BodyText"/>
      </w:pPr>
      <w:r>
        <w:t xml:space="preserve">(ผู้ให้สัมภาษณ์) ถูกต้องครับ เพราะว่าจิตใจของเราไม่ได้เข้มแข็งถึงขนาดนั้น ให้ประชาชนมาโจมตี</w:t>
      </w:r>
    </w:p>
    <w:p>
      <w:pPr>
        <w:pStyle w:val="BodyText"/>
      </w:pPr>
      <w:r>
        <w:t xml:space="preserve">(คุณปวีณา) ค่ะ และ ณ วันนี้ พอเราจะมาร่วมโครงการ ซึ่งเป็นโครงการที่กระทรวงสาธารณสุขเริ่มในการวิจัยให้เราเหมือนเป็นฮีโร่ในการนำร่อง แล้วก็มีโอกาสในการขยายผลการรักษาให้กับคนที่อาจจะป่วยในอนาคต คนที่อาจจะเป็นโควิด เหมือนอย่างที่เราเคยป่วย วามรู้สึกเราเป็นอย่างไร // ภูมิใจครัที่จะได้ช่วยเหลือทุกคน เพราะหากว่าเราไม่มา ประชาชนทุกคนหรือว่าเราไม่มาวัคซีนก็จะไม่เกิดขึ้นครับผม ถ้าหากว่าเราได้ทำการช่วยเหลือเราก็ภูมิใจ เราให้ไป 1 เราจะได้กลับมา 10 หรือกลับมาร้อย หรือกลับมาพัน ครับ ของคนที่มีส่วนร่วมกับโครงการนี้ ท่านต่อไปนี่ก็ถือว่าเป็นฮีโรนะคะ ที่มาร่วมในโครงการครั้งนี้เช่นเดียวกัน เนื่องจากว่าเป็นบุคคลที่เคยป่วยติดเชื้อไวรัสโควิด แล้วก็เข้ามามีส่วนช่วย แล้วก็อยากมาเป็นส่วนช่วย ในระบบสาธษรณสุขของไทยนะคะ เล่าถึงเรื่องของประสบการณ์ เรื่องอาการป่วย รวมถึงเหตุผลที่เข้ามาร่วมโครงการวิจัยครั้งนี้ค่ะ</w:t>
      </w:r>
    </w:p>
    <w:p>
      <w:pPr>
        <w:pStyle w:val="BodyText"/>
      </w:pPr>
      <w:r>
        <w:t xml:space="preserve">(ผู้ให้สัมภาษณ์) สวัสดีครับ ผมเป็นผู้ป่วยที่กลับมาจากฮูฮั่นนะครับ วันที่ 4 ครับผม เดือน 2 นะครับ ที่ทางไทยได้มีเครื่องบินไปรับพวกผมกลับมา ผมเป็นหนึ่งในนั้นที่เป็นคนติดเชื้อแต่ไม่มีอาการ ตอนนั้นผมอยู่อู่ฮั่นก็เดือนหนึ่ง เดือนมกราคม วันที่ 23 มกราคม ปิดเมืองครับ ผมก็ซื้ออาหารตุนไว้นะครับ จากประสบการณ์ของผมก็คือว่าผมไม่ได้ตระหนกหรือว่าตื่นกลัวอะไร เพราะว่า 1. ต้องป้องกันตัวเองไว้ก่อน แล้วถึงไปเจอผู้คนหรือว่าอย่างไรจะได้ห่าง ๆ ไว้ คือ ระดับแรกก็การป้องกันครับ ทุกคนนะครับ ไม่ว่าตอนนี้หรือว่าตอนไหนคุณไปไหนก็ต้องพกยาฆ่าเชื้อบ้าง ทำความสะอาดบ้างจะได้แบบไม่ได้เกิดขึ้น คือ แก้ปัญหาเฉพาะหน้าดีกว่ามาแก้ปัญหาทีหลัง แล้วก็ผมก็กลับมาจากแล้วก็กักตัว สังคมผมก็คือ ผมอยู่เชียงใหม่ อยู่บนดอย ผมเป็นคนไทยเชื้อสายจีนครับ แล้วก็ไม่ได้รับผลกระทบแบบว่าเขารังเกียจหรือว่าอะไร คือผมตอนผมโดนกักตัวที่ชลบุรี ประมาณ 1 เดือนครับ แล้วก็กลับไปกักตัวอยู่ที่บ้าน ก็คือป้องกันตัวเอง แล้วก็ป้องกันเพื่อนบ้านด้วยอย่างนี้</w:t>
      </w:r>
    </w:p>
    <w:p>
      <w:pPr>
        <w:pStyle w:val="BodyText"/>
      </w:pPr>
      <w:r>
        <w:t xml:space="preserve">(คุณปวีณา) ค่ะเมื่อสักครู่ได้บอกว่าพอช่วงที่เราอยู่อู่ฮั่นและมีการระบาด เราไม่ได้ตื่นตระหนกแล้วเราก็ป้องกันตัวเองด้วย แต่ถึงแม้จะป้องกันถ้าสังเกตก็เป็นผู็ติดเชื้อเหมือนกัน หลาย ๆ คนมองว่าถ้าไม่ป้องกันเลย มุมมองของเราในฐานะเคยป่วยเรามีมุมมองว่าอย่างไรบ้างคะ</w:t>
      </w:r>
    </w:p>
    <w:p>
      <w:pPr>
        <w:pStyle w:val="BodyText"/>
      </w:pPr>
      <w:r>
        <w:t xml:space="preserve">(ผู้ให้สัมภาษณ์) ก็ไม่ได้ครับ คือก็ต้องป้องกันตลอดครับ แล้วก็พวกผมทั้ง 5 ก็เลยมาแบบแบ่งประสบการณ์ แล้วก็มาช่วยบริจาคเลือดพวกนี้ครับ แล้วก็ทำโครงการนี้ครับ เพราะว่าผมได้ยินข่าวผมก็ดีใจด้วยว่าได้ช่วยเหลือพี่น้องชาวไทยครับ</w:t>
      </w:r>
    </w:p>
    <w:p>
      <w:pPr>
        <w:pStyle w:val="BodyText"/>
      </w:pPr>
      <w:r>
        <w:t xml:space="preserve">(คุณปวีณา) มาสมัครเอง หรือว่าทางกระทรวงติดต่อไปคะ // ผมก็โทรหาท่านสาธิตครับผม โทร. ด้วยตัวเองครับ บอก โอ.เค. ครับ ผมจะมาร่วมโครงการนี้ด้วยครับ</w:t>
      </w:r>
    </w:p>
    <w:p>
      <w:pPr>
        <w:pStyle w:val="BodyText"/>
      </w:pPr>
      <w:r>
        <w:t xml:space="preserve">(คุณปวีณา) ค่ะแสดงว่ามีความตั้งใจนะคะ ในการเข้ามาเป็นส่วนหนึ่งในการพัฒนาสาธารณสุขของไทย แล้วก็ป้องกันเรื่องของโรคโควิด ขออนุญาตถัดไปนะคะ ท่านที่ 3 ก็คือ ถือว่าท่านที่มีประสบการณ์ แล้วก็เป็นผู้ที่ติดเชื้อโควิด แล้วก็หายแล้วด้วยเช่นเดียวกันนะคะ พอหายแล้วก็เลยตั้งใจว่าจะเข้าร่วมการวิจัยภาวะภูมิคุ้มกันครั้งนี้ ท่านที่ 3 ขออนุญาตค่ะ เล่าถึงประสบการณ์ในช่วงที่เป็นผู้ติดเชื้อ แล้วก็หายป่วย ความรู้สึก ณ วันนั้นเป็นอย่างไรบ้าง สวัสดีครับ กราบสวัสดีคณะรัฐมนตรี สื่อมวลชนแล้วก็เพื่อน ๆ ร่วมโควิดที่หายแล้วนะครับ ก่อนอื่นขออนุญาตนะครับ ก็คือโควิดที่ผมติดนี้ก็คงจะเป็นลักษณะ ไปดูมวยที่ลุมพินี วันนั้นผมไม่แน่ใจว่าวันที่เท่าไร ก็เข้ารับการรักษาที่สถาบันประสาทเป็นระยะเวลาก็ประมาณ 28 วัน ตามกำหนดกฎเกณฑ์ที่ตั้งไว้นะครับ ได้รับการดูแลรักษาจากคณะแพทย์พยาบาลอย่างดีครับ พยาบาลท่านก็ดูแลอย่างครับ จนครบ 28 วันครับ</w:t>
      </w:r>
    </w:p>
    <w:p>
      <w:pPr>
        <w:pStyle w:val="BodyText"/>
      </w:pPr>
      <w:r>
        <w:t xml:space="preserve">(คุณปวีณา) ค่ะ ก็รักษาจนหายแล้วบางคนก็บอกแล้วหายแล้วก็ไม่เป็นไร ถ้าเราป่วยแล้วเราไปรักษา ความรู้สึกจริง ๆ เป็นแบบนั้นไหมคะ ป่วยแล้วรักษาง่ายแบบนั้นไหม มันไม่น่าจะง่ายถูกต้องไหมคะ // ครับผม เพราะว่าการที่จะเข้าไปรักษานี่ ผมเข้าใจว่าค่าใช้จ่ายก็มากครับ ก็ไปตอนแรกผมก็มีความรู้สึกกังวล แต่หลัง ๆ มาก็เข้าใจแล้วครับว่ารัฐบาล คณะรัฐมนตรีก็ต้องดูแลประชาชนครับ กระผมหวังเหลือเกินว่าการที่ผมเข้ามาร่วม ร่วมที่จะบริจาคเลือดที่จะทำ plassma หรืออะไร ผมก็ดีใจครับที่จะได้ช่วยเหลือพี่ ๆ น้อง ๆ ทุกท่านนะครับ ผมก็ขอเรียนเชิญทุก ๆ ท่านที่ติดโควิดแล้ว หายแล้วก็ช่วยกันไปบริจาคเลือดนะครับ เพื่อจะให้ประเทศของเราเดินหน้าไป แล้วก็จะไม่มีใครเป็นโควิดอีกต่อไปนะครับ แล้วไปพร้อม ๆ กันเพื่อไทยชนะ และชัยชนะครับ ขอบคุณครับ</w:t>
      </w:r>
    </w:p>
    <w:p>
      <w:pPr>
        <w:pStyle w:val="BodyText"/>
      </w:pPr>
      <w:r>
        <w:t xml:space="preserve">(คุณปวีณา) ค่ะ นอกจากที่จะเล่าถึงประสบการณ์ตัวเองแล้วก็ยังเชิญชวนด้วยสำหรับคุณผู้ชม หรือว่าใครที่เป็นบุคคลใกล้ชิดกับคนที่เป็นไวรัส COVID-19 ยังหน่วยงานต่าง ๆ กันได้นะคะ ขออนุญาตเรียนเชิญท่านต่อไปนะคะ บอกเล่าถึงเรื่องของสถานการณ์ของตัวเองในช่วงของการติดเชื้อ รวมถึงก่อนที่จะมาเข้าร่วมโครงการครั้งนี้ ว่าเราตดสินใจอย่างไร เชิญค่ะ // สวัสดีค่ะ เคยไปทำงานที่ต่างประเทศนะคะ มาจากประเทศ UUAE ค่ะ ตอนที่ระบาดแรก ๆ ไม่ได้ทำงานเลย ลำบากมาก แล้วก็เชื่อว่าเพื่อน ๆ พี่น้องที่ยังอยู่ต่างประเทศตอนนี้ก็คงจะยังลำบากเหมือนกันนะคะ แล้วเราก็ได้เดินทางกลับมา การ์ดอย่าให้ตกนะคะ คือ คิดว่าตัวเองติดเชื้อระหว่างการเดินทางค่ะ แต่ว่าตอนที่ว่าเรามากักกันอยู่ที่สถานกักกัน 14 วัน เราได้ตรวจ Swab ทางจมูกนะคะ คำถามแรกเลยที่เรารู้ว่าเราติดเชื้อโควิด เราถามว่า เราถามคุณหมอว่าเราจะตายไหม ยังไม่ตายค่ะยังอยู่ค่ะ แล้วก็ทุกคนก็ไม่ต้องกลัวนะคะ ถ้าเกิดว่าติดเชื้อโควิด เราสามารถรักษาได้ เหมือนกับดิฉันนะคะ ที่ว่ารักษาหายแล้ว กำลังใจ คือ สิ่งสำคัญที่สุด คือมันท้อนะคะ คำถามแรกเลยคือท้อมากเลย ตอนที่เรารู้ว่าเราติดเชื้อโควิด แต่เราผ่านมันมาได้จากกำลังใจของคนรอบข้าง และคุณหมอทุก ๆ ท่านที่อยู่รอบตัวเรา ก็มีความภูมิใจมากค่ะที่ได้เข้ามาเป็น 1 ในโครงการวิจัยนี้นะคะ ขอเชิญชวนพี่น้องคนไทยนะคะที่ติดเชื้อโควิดแล้วก็รักษาหายแล้วเข้ามาร่วมบริจาคเลือดกันนะคะ เพื่อช่วยเหลือคนไทย ช่วยเหลือเพื่อนมนุษย์ เราจะกลับมาใช้ชีวิตเหมือนนะคะ ขอให้มาช่วยกันค่ะ ขอบคุณค่ะ</w:t>
      </w:r>
    </w:p>
    <w:p>
      <w:pPr>
        <w:pStyle w:val="BodyText"/>
      </w:pPr>
      <w:r>
        <w:t xml:space="preserve">(คุณปวีณา) ค่ะ ขอบพระคุณนะคะ นอกจากอาการ เรื่องของการติดเชื้อถึงแม้จะไม่มีอาการเรื่องของภาวะกำลังใจต่าง ๆ ถือว่าเป็นสิ่งที่สำคัญนะคะ เข้ามามีส่วนร่วมได้ ก็จะถือว่าเป็นการส่งทั้งกำลังใจ ส่งทั้งโอกาสในการพัฒนา และส่งทางสาธารณสุขนะคะ ก็ยังมีอีก 1 ท่านค่ะ ที่จะมาบอกเล่าประสบการณ์ว่า ณ วันนี้สถานการณ์ ไม่ว่าจะเป็นเรื่องของสุขภาพของตัวเองเป็นอย่างไร แล้วก็การเข้าร่วมโครงการครั้งนี้เป็นอย่างไร // สวัสดีครับ ผม ทองสุข ทางลาภนะครับ ก็คงจำกันได้นะครับ ก็แท็กซี่คนแรกที่ติดเชื้อ COVID-19 ในประเทศไทย ก็คงหน้าคุ้นกันพอสมควรใช่ไหมครับ ก็เดี๋ยวนี้ก็หายแล้วครับ หายจากการติดเชื้อ แล้วก็ได้กลับมาประกอบอาชีพเหมือนเดิม ขับแท็กซี่เหมือนเดิมครับ ก็ขอกำลังใจจากสังคมและคนรอบข้างนะครับว่าหายแล้วก็คือหายเลย ก็น่าจะไม่มีโอกาสที่จะกลับไปติดอีกนะครับ เพราะว่าช่วงแรกก็ท้ออยู่นะครับ อาชีพแท็กซี่ก็รู้ ๆ ว่าจะต้องเจอลูกค้าผู้โดยสาร เจอหลาย ๆ อย่างที่ขึ้นรถมานะครับ ช่วงแรกที่หายไปท้อนะครับ เพราะว่าลูกค้าที่ขึ้นมาคุ้นหน้าเซิร์จดูเห็นรูป บางคนขอลงกลางทางก็มีนะครับ บางคน ไม่ถึงจุดหมายก็ขอลง ก็สู้ครับ ก็มีบางครั้งขึ้นมาลูกค้าผู้โดยสารก็ให้กำลังใจว่าก็ไม่ได้กลัว ก็เหมือนว่าคุณหมอบอกว่าหายแล้วก็หายเลย มีภูมิต้านทาน ก็ให้กำลังใจนะครับ ลูกค้าบางคนขึ้นมาให้กำลังใจเราอย่างดีนะครับ ก็มีความรู้สึกว่ามีกำลังใจประกอบอาชีพต่อสู้ต่อไปนะครับ ก็อีกประเด็นหนึ่งก็อยากเชิญชวนผู้ที่ติดเชื้อแล้วหาย ผู้ป่วยที่ติดเชื้อแล้วหายก็อยากเชิญชวนเข้ามาบริจาคเลือด บริจากพลาสมานะครับ ไม่ต้องกลัวนะครับ เพราะว่าผมบริจาคมาทั้งหมดแล้ว 7 ครั้งตั้งแต่เริ่มหายก็บริจาคให้คุณหมอนำไปศึกษาวิจัย ทุก ๆ 14 วันผมก็จะได้ไปบริจาคเลือด บริจาคพลาสมาให้คุณหมอ ทุกเดือนนะครับ ไม่ต้องกลัวนะครับ ท่านไม่เป็นอะไรเหมือนเดิมครับ แข็งแรงไม่มีผลกระทบอะไรนะครับ ผมนี่รู้สึกว่าแข็งแรงกว่าเดิมด้วยซ้ำ เพราะ 1. เลยเราก็ภูมิใจที่ได้บริจาคเลือด บริจาคพลาสม่านะครับ มันก็เป็นแนวทางหนึ่ง ที่เราสามารถช่วยประเทศชาติเราได้อีกทางหนึ่ง เลือดของเรานำไปวิจัยให้คุณหมอ อยากจะขอเชิญชวนนะครับผู้ที่ป่วยแล้วหาย ก็เหมือนกับเราได้ช่วยประเทศชาติอีกทางหนึ่งก็ไม่ต้องกลัว มากันเยอะ ๆ นะครับ มาร่วมโครงการนะครับ ก็มีความสุขนะครับ คนหนึ่งที่ได้เล่าประสบการณ์ และเดี๋ยวนี้มีกำลังใจครับ คนขึ้นมาก็ไม่รังเกียจครับ ให้กำลังใจในการประกอบอาชีพนะครับ และก็ภูมิใจมีความสุขในการให้เลือด ให้พลาสม่า บริจาคช่วยคนป่วย ก็มีความรู้สึกอย่างนะครับ</w:t>
      </w:r>
    </w:p>
    <w:p>
      <w:pPr>
        <w:pStyle w:val="BodyText"/>
      </w:pPr>
      <w:r>
        <w:t xml:space="preserve">(คุณปวีณา) ค่ะ ไหน ๆ ก็ได้คุยกับพี่ทองสุกนะคะ ขอฝากถึงคุณผู้ชมนิดหนึ่ง ก็ยอมรับว่าตอนนี้นี่คนที่ป่วยเป็นไวรัสโควิดกังวลใจที่ไม่เข้าร่วมโครงการ เพราะต้องเปิดเผยตัว กังวลเรื่องของผลกระทบต่าง ๆ ณ วันนี้อยากให้พูดกับประชาชนทั่วไป ทั้งที่ไม่ได้เป็นผู้ป่วย กลัว ๆ กล้า ๆ ว่าจะเข้าร่วมโครงการดีหรือเปล่า จะเป็นการไปเผิดเผยข้อมูลของตนเองและส่งผลต่อตนเองภายหลังหรือเปล่าค่ะ</w:t>
      </w:r>
    </w:p>
    <w:p>
      <w:pPr>
        <w:pStyle w:val="BodyText"/>
      </w:pPr>
      <w:r>
        <w:t xml:space="preserve">(ผู้ให้สัมภาษณ์) ก็มานะครับ ก็อยากเชิญชวนนะครับ เพราะว่าผมว่าสถานการณ์จะดีขึ้นเรื่อย ๆ หรือโควิดจะหายไปจากประเทศเรา เหมือนกับเราก็ได้เป็นส่วนหนึ่งในการช่วย ก็เหมือนกับช่วยการวิจัยทั่วโลกก็ว่าได้ เพราะการแพทย์เราทุกประเทศก็น่าจะเชื่อมโยงกัน อย่างที่เขามาบริจาคนี้ไม่ต้องกลัวนะครับ คุณหมอก็ ก็กลัวว่าคนรอบข้างจะได้รู้ว่าจะตดอย่างโน้นอย่างนี้ การมาเราก็ไม่เปิดเผยนะครับ เรามาบริจาคของคุณหมอก็เป็นความลับว่าเรา เราก็ไม่มีใครมารู้ว่า เราชื่ออะไร ถ้าเราไม่อยากเปิดเผยก็ไม่เปิดเผยครับ ผมว่าทางที่ดีผู้ป่วยเหมือนกับว่าเราได้ทำบุญในชีวิตก็คือ 1. อยากให้มาทั้งครอบครัว เพราะว่าคุณหมอก็บอกอยากได้การวิจัยว่าคนรอบข้างสร้างภูมิต้านทานอย่างไร ตัวผู้ป่วยมีโอกาสที่จะมีภูมิต้านทานขึ้นมาอย่างที่คุณหมอที่เกริ่นไปนะครับ ผมก็อยากเชิญนะครับ ท่านมาท่านก็ไม่ต้องกลัวว่าท่านจะเปิดเผยในส่วนที่ว่าชื่อ หรือการจะอยู่ในสังคม แล้วสังคมก็น่าจะขอบคุณด้วยซ้ำ ที่เราเสียสละมา ขอบคุณครอบครัวเรานะครับที่ต่อสู้ร่วมกันมาเพื่อต่อสู่โควิดให้หายไปจากประเทศเรา หรือหายไปจากทั่วโลกของเราให้ได้อยู่ใช้ชีวิตกันเป็นปกติครับ เชิญชวนมาเถอะครับ เพราะว่าอย่างผมก็บริจาคไปแล้ว 7 ครั้งแล้วครับ 14 วันก็ร่างกายแข็งแรงครับก็ร่างกายแข็งแรงครับ</w:t>
      </w:r>
    </w:p>
    <w:p>
      <w:pPr>
        <w:pStyle w:val="BodyText"/>
      </w:pPr>
      <w:r>
        <w:t xml:space="preserve">(คุณปวีณา) ค่ะต้องขอบคุณทั้ง 5 ท่านนะคะ ที่มาถ่ายทอดประสบการณ์ และขอบคุณที่ฮีโร่ทั้ง 5 ท่านเข้าร่วมโครงการนี้ แล้วก็น่าจะเป็นการน่าจะเชิญชวนให้ทุก ๆ ท่านนั้นได้มั่นใจเรื่องของระบบสาธารณสุขของไทยนั้น เรามีโอกาสนอกจากเรื่องของการรอวัคซีนอย่างเดียวขอขอบคุณทั้ง 5 ท่านนะคะ ขอบพระคุณค่ะ ค่ะ สำหรับคุณผู้ชมนะคะที่ติดตามการแถลงข่าว แล้วก็สงสัย มีข้อคำถาม รวมถึงอยากจะเข้าร่วมโครงการ ภาวะภูมิคุ้มกันเรื่องของโรค COVID-19 ไม่ว่าจะเป็นที่จุฬาลงกรณ์มหาวิทยาลัยนะคะ หรือว่ากระทรวงสาธารณสุขนะคะ เบื้องต้นคุณหมอบอกว่าอยากจะได้ตัวแทนหรือว่าอาสาสมัครสัก 500 คนก่อนเป็นการนำร่อง อยู่ในกรุงเทพมหานคร ก็จะเดินทางได้สะดวกมายิ่งขึ้น เรื่องของการติดต่อประสานงานต่าง ๆ คนที่หายป่วยจากไวรัส COVID-19 กว่า 3,000 คน รวมถึงคนที่เป็นญาติเป็นคนใกล้ชิดต่าง ๆ สามารถเข้ามามีส่วนร่วมกับการพัฒนาระบบสาธารณสุขของไทยในครั้งนี้ได้นะคะ และทั้งหมดนี่คือการแถลงการศูนย์บริหารสถานการณ์โควิด-19 ดิฉัน ปวีณา ฟักทอง พร้อมแขกรับเชิญทุกท่านลาไปก่อน 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4 มิ.ย. 63)</dc:title>
  <dc:creator/>
  <cp:keywords/>
  <dcterms:created xsi:type="dcterms:W3CDTF">2021-03-23T08:45:59Z</dcterms:created>
  <dcterms:modified xsi:type="dcterms:W3CDTF">2021-03-23T08: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มิถุนายน 2563 เวลา 10.51 น.</vt:lpwstr>
  </property>
  <property fmtid="{D5CDD505-2E9C-101B-9397-08002B2CF9AE}" pid="3" name="subtitle">
    <vt:lpwstr/>
  </property>
</Properties>
</file>